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E5CCA"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E5CCA"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E5CCA"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B2AB1F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F620AB" w:rsidRPr="00F620AB">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0D8AF432"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F620AB" w:rsidRPr="00F620AB">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F437C2D"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F620AB">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5EA4356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F620AB" w:rsidRPr="00F620AB">
            <w:rPr>
              <w:color w:val="000000"/>
              <w:sz w:val="24"/>
              <w:szCs w:val="24"/>
            </w:rPr>
            <w:t>(Barchielli et al., 2022)</w:t>
          </w:r>
        </w:sdtContent>
      </w:sdt>
      <w:r w:rsidRPr="00400470">
        <w:rPr>
          <w:sz w:val="24"/>
          <w:szCs w:val="24"/>
        </w:rPr>
        <w:t>.</w:t>
      </w:r>
    </w:p>
    <w:p w14:paraId="6B514152" w14:textId="66350E2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F620AB" w:rsidRPr="00F620AB">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F620AB" w:rsidRPr="00F620A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F620AB" w:rsidRPr="00F620AB">
            <w:rPr>
              <w:color w:val="000000"/>
              <w:sz w:val="24"/>
              <w:szCs w:val="24"/>
            </w:rPr>
            <w:t>(Wulansari et al., 2020)</w:t>
          </w:r>
        </w:sdtContent>
      </w:sdt>
      <w:r w:rsidRPr="00400470">
        <w:rPr>
          <w:sz w:val="24"/>
          <w:szCs w:val="24"/>
        </w:rPr>
        <w:t>.</w:t>
      </w:r>
    </w:p>
    <w:p w14:paraId="2743C9EC" w14:textId="652271F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F620AB" w:rsidRPr="00F620AB">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69D87D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F620AB" w:rsidRPr="00F620AB">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F620AB">
            <w:rPr>
              <w:rFonts w:eastAsia="Times New Roman"/>
            </w:rPr>
            <w:t>(</w:t>
          </w:r>
          <w:r w:rsidR="00F620AB">
            <w:rPr>
              <w:rFonts w:eastAsia="Times New Roman"/>
              <w:i/>
              <w:iCs/>
            </w:rPr>
            <w:t>Saúde Mental é o Tema Da Campanha de Natal Da Vodafone - Vodafone Portugal</w:t>
          </w:r>
          <w:r w:rsidR="00F620AB">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C3B65D1"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F620AB">
            <w:rPr>
              <w:rFonts w:eastAsia="Times New Roman"/>
            </w:rPr>
            <w:t>(</w:t>
          </w:r>
          <w:r w:rsidR="00F620AB">
            <w:rPr>
              <w:rFonts w:eastAsia="Times New Roman"/>
              <w:i/>
              <w:iCs/>
            </w:rPr>
            <w:t>Partilha o Que Estás a Sentir | Natal 2022 | Vodafone Portugal - YouTube</w:t>
          </w:r>
          <w:r w:rsidR="00F620AB">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82A94D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F620AB">
            <w:rPr>
              <w:rFonts w:eastAsia="Times New Roman"/>
            </w:rPr>
            <w:t>(</w:t>
          </w:r>
          <w:r w:rsidR="00F620AB">
            <w:rPr>
              <w:rFonts w:eastAsia="Times New Roman"/>
              <w:i/>
              <w:iCs/>
            </w:rPr>
            <w:t>Partilha o Que Estás a Sentir | Natal 2022 | Vodafone Portugal - YouTube</w:t>
          </w:r>
          <w:r w:rsidR="00F620AB">
            <w:rPr>
              <w:rFonts w:eastAsia="Times New Roman"/>
            </w:rPr>
            <w:t>, 2022)</w:t>
          </w:r>
        </w:sdtContent>
      </w:sdt>
      <w:bookmarkEnd w:id="18"/>
      <w:bookmarkEnd w:id="19"/>
      <w:bookmarkEnd w:id="20"/>
      <w:r w:rsidR="00D86C3D">
        <w:rPr>
          <w:color w:val="000000"/>
          <w:sz w:val="24"/>
          <w:szCs w:val="24"/>
        </w:rPr>
        <w:t>.</w:t>
      </w:r>
    </w:p>
    <w:p w14:paraId="03C489C4" w14:textId="3BCD401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F620AB" w:rsidRPr="00F620AB">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C40830C"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F620AB">
            <w:rPr>
              <w:rFonts w:eastAsia="Times New Roman"/>
            </w:rPr>
            <w:t>(</w:t>
          </w:r>
          <w:r w:rsidR="00F620AB">
            <w:rPr>
              <w:rFonts w:eastAsia="Times New Roman"/>
              <w:i/>
              <w:iCs/>
            </w:rPr>
            <w:t>Uma Conversa Sobre Saúde Mental | Natal 2022 | Vodafone Portugal - YouTube</w:t>
          </w:r>
          <w:r w:rsidR="00F620AB">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69575DD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F620AB" w:rsidRPr="00F620AB">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F620AB" w:rsidRPr="00F620AB">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F620AB" w:rsidRPr="00F620AB">
            <w:rPr>
              <w:color w:val="000000"/>
              <w:sz w:val="24"/>
              <w:szCs w:val="24"/>
            </w:rPr>
            <w:t>(DGS, 2022)</w:t>
          </w:r>
        </w:sdtContent>
      </w:sdt>
      <w:r w:rsidR="00C00576">
        <w:rPr>
          <w:sz w:val="24"/>
          <w:szCs w:val="24"/>
        </w:rPr>
        <w:t>.</w:t>
      </w:r>
    </w:p>
    <w:p w14:paraId="39D21293" w14:textId="5AA9CA6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F620AB" w:rsidRPr="00F620AB">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0A4AC6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F620AB" w:rsidRPr="00F620AB">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F620AB" w:rsidRPr="00F620AB">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F620AB" w:rsidRPr="00F620AB">
            <w:rPr>
              <w:color w:val="000000"/>
              <w:sz w:val="24"/>
              <w:szCs w:val="24"/>
            </w:rPr>
            <w:t xml:space="preserve">(The </w:t>
          </w:r>
          <w:r w:rsidR="00F620AB" w:rsidRPr="00F620AB">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F620AB" w:rsidRPr="00F620AB">
            <w:rPr>
              <w:color w:val="000000"/>
              <w:sz w:val="24"/>
              <w:szCs w:val="24"/>
            </w:rPr>
            <w:t>(Chen et al., 2022)</w:t>
          </w:r>
        </w:sdtContent>
      </w:sdt>
      <w:r w:rsidRPr="00400470">
        <w:rPr>
          <w:sz w:val="24"/>
          <w:szCs w:val="24"/>
        </w:rPr>
        <w:t>.</w:t>
      </w:r>
    </w:p>
    <w:p w14:paraId="29125AF1" w14:textId="05AD5B0D"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F620AB" w:rsidRPr="00F620AB">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5AAF61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620AB" w:rsidRPr="00F620A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B79655A"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F620AB">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5BDB6C5" w:rsidR="00F415E3" w:rsidRPr="00283A2D" w:rsidRDefault="00F620AB" w:rsidP="00194E7C">
                <w:pPr>
                  <w:jc w:val="center"/>
                  <w:rPr>
                    <w:color w:val="FFFFFF" w:themeColor="background1"/>
                    <w:sz w:val="18"/>
                    <w:szCs w:val="18"/>
                    <w:lang w:val="en-US"/>
                  </w:rPr>
                </w:pPr>
                <w:r w:rsidRPr="00F620AB">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2E162A9E" w:rsidR="00F415E3" w:rsidRPr="00283A2D" w:rsidRDefault="00F620AB" w:rsidP="00194E7C">
                <w:pPr>
                  <w:jc w:val="center"/>
                  <w:rPr>
                    <w:color w:val="FFFFFF" w:themeColor="background1"/>
                    <w:sz w:val="18"/>
                    <w:szCs w:val="18"/>
                    <w:lang w:val="en-US"/>
                  </w:rPr>
                </w:pPr>
                <w:r w:rsidRPr="00F620AB">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4959779" w:rsidR="00F415E3" w:rsidRPr="00EE4602" w:rsidRDefault="00F620AB" w:rsidP="00194E7C">
                <w:pPr>
                  <w:jc w:val="center"/>
                  <w:rPr>
                    <w:color w:val="FFFFFF" w:themeColor="background1"/>
                    <w:sz w:val="18"/>
                    <w:szCs w:val="18"/>
                    <w:lang w:val="en-US"/>
                  </w:rPr>
                </w:pPr>
                <w:r w:rsidRPr="00F620AB">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B24C0B8" w:rsidR="00F415E3" w:rsidRPr="00DC5317" w:rsidRDefault="00F620AB" w:rsidP="00194E7C">
                <w:pPr>
                  <w:jc w:val="center"/>
                  <w:rPr>
                    <w:color w:val="FFFFFF" w:themeColor="background1"/>
                    <w:sz w:val="18"/>
                    <w:szCs w:val="18"/>
                  </w:rPr>
                </w:pPr>
                <w:r w:rsidRPr="00F620AB">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A5D66BE" w:rsidR="00F415E3" w:rsidRPr="00283A2D" w:rsidRDefault="00F620AB" w:rsidP="00194E7C">
                <w:pPr>
                  <w:jc w:val="center"/>
                  <w:rPr>
                    <w:color w:val="FFFFFF" w:themeColor="background1"/>
                    <w:sz w:val="18"/>
                    <w:szCs w:val="18"/>
                    <w:lang w:val="en-US"/>
                  </w:rPr>
                </w:pPr>
                <w:r w:rsidRPr="00F620AB">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FFFFCA3" w:rsidR="00F415E3" w:rsidRPr="00283A2D" w:rsidRDefault="00F620AB" w:rsidP="00194E7C">
                <w:pPr>
                  <w:jc w:val="center"/>
                  <w:rPr>
                    <w:color w:val="FFFFFF" w:themeColor="background1"/>
                    <w:sz w:val="18"/>
                    <w:szCs w:val="18"/>
                    <w:lang w:val="en-US"/>
                  </w:rPr>
                </w:pPr>
                <w:r w:rsidRPr="00F620AB">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4447882" w:rsidR="00F415E3" w:rsidRPr="00283A2D" w:rsidRDefault="00F620AB" w:rsidP="00194E7C">
                <w:pPr>
                  <w:jc w:val="center"/>
                  <w:rPr>
                    <w:color w:val="FFFFFF" w:themeColor="background1"/>
                    <w:sz w:val="18"/>
                    <w:szCs w:val="18"/>
                    <w:lang w:val="en-US"/>
                  </w:rPr>
                </w:pPr>
                <w:r w:rsidRPr="00F620AB">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C1EA886" w:rsidR="00F415E3" w:rsidRPr="00283A2D" w:rsidRDefault="00F620AB"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ACEB51"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F620AB">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56DEA555"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F620AB">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73CF8C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F620AB">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692D952"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F620AB">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E248C0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F620AB">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2B3DC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F620AB">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9E534E9"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F620AB">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9ADFA8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F620AB">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90ECA1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F620AB">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7B2592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F620AB">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1874B4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F620AB">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799F66"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F620AB">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AFF7FE4"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F620AB">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31522C5"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F620AB" w:rsidRPr="00F620AB">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F620AB" w:rsidRPr="00F620AB">
            <w:rPr>
              <w:color w:val="000000"/>
              <w:kern w:val="2"/>
              <w:sz w:val="24"/>
              <w:szCs w:val="24"/>
            </w:rPr>
            <w:t>(Camingue et al., 2021)</w:t>
          </w:r>
        </w:sdtContent>
      </w:sdt>
      <w:r w:rsidRPr="00BB5963">
        <w:rPr>
          <w:kern w:val="2"/>
          <w:sz w:val="24"/>
          <w:szCs w:val="24"/>
        </w:rPr>
        <w:t>.</w:t>
      </w:r>
    </w:p>
    <w:p w14:paraId="1089D41E" w14:textId="10C91746"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F620AB">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F620AB" w:rsidRPr="00F620AB">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02F5152"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F620AB">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321F03AA"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F620AB" w:rsidRPr="00F620AB">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3EAED6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F620AB" w:rsidRPr="00F620AB">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49005FC"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F620AB" w:rsidRPr="00F620AB">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33BBA41"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F620AB" w:rsidRPr="00F620AB">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6B3C2E8C"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F620AB" w:rsidRPr="00F620AB">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7717A4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F620AB">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4F1B2AB"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F620AB" w:rsidRPr="00F620AB">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33E1DAA"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F620AB" w:rsidRPr="00F620AB">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76673F3A"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F620AB" w:rsidRPr="00F620AB">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4A24DF7"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F620AB" w:rsidRPr="00F620AB">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1156E2F"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F620AB" w:rsidRPr="00F620AB">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41D1B3A5"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F620AB" w:rsidRPr="00F620AB">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C573D37"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F620AB" w:rsidRPr="00F620AB">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A3D39B9"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F620AB" w:rsidRPr="00F620AB">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358835E"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F620AB" w:rsidRPr="00F620AB">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658356E"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F620AB" w:rsidRPr="00F620AB">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97C4099"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F620AB" w:rsidRPr="00F620AB">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F620AB" w:rsidRPr="00F620AB">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EB6DEC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F620AB" w:rsidRPr="00F620AB">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0FB1F23"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F620AB" w:rsidRPr="00F620AB">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35EE1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F620AB" w:rsidRPr="00F620AB">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64B9003"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F620AB" w:rsidRPr="00F620AB">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CDE1A98"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F620AB" w:rsidRPr="00F620AB">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F620AB" w:rsidRPr="00F620AB">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B5C0390"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F620AB" w:rsidRPr="00F620AB">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A214DF2"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F620AB" w:rsidRPr="00F620AB">
            <w:rPr>
              <w:color w:val="000000"/>
              <w:sz w:val="24"/>
              <w:szCs w:val="24"/>
            </w:rPr>
            <w:t>(Isbister, 2017)</w:t>
          </w:r>
        </w:sdtContent>
      </w:sdt>
      <w:r w:rsidRPr="001B0D8D">
        <w:rPr>
          <w:sz w:val="24"/>
          <w:szCs w:val="24"/>
        </w:rPr>
        <w:t>. Por isso, parece crucial elaborar-se uma secção relativa a este tópico.</w:t>
      </w:r>
    </w:p>
    <w:p w14:paraId="5F3822F1" w14:textId="73EDE52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F620AB" w:rsidRPr="00F620AB">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F620AB" w:rsidRPr="00F620AB">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1C28CC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F620AB" w:rsidRPr="00F620AB">
            <w:rPr>
              <w:color w:val="000000"/>
            </w:rPr>
            <w:t>(Meadows, 2002)(Meadows, 2002)(Meadows, 2002)(Meadows, 2002)(Meadows, 2002)(Meadows, 2002)</w:t>
          </w:r>
        </w:sdtContent>
      </w:sdt>
      <w:r w:rsidRPr="00BB5963">
        <w:rPr>
          <w:rFonts w:cstheme="minorHAnsi"/>
          <w:kern w:val="2"/>
          <w:sz w:val="24"/>
          <w:szCs w:val="24"/>
        </w:rPr>
        <w:t>.</w:t>
      </w:r>
    </w:p>
    <w:p w14:paraId="54AAA4C1" w14:textId="5254847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F620AB" w:rsidRPr="00F620AB">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416326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F620AB" w:rsidRPr="00F620AB">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BEA9661"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F620AB" w:rsidRPr="00F620AB">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C2A320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F620A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5B85A073"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F620AB">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2C5DBFE"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620AB" w:rsidRPr="00F620AB">
            <w:rPr>
              <w:color w:val="000000"/>
              <w:sz w:val="24"/>
              <w:szCs w:val="24"/>
            </w:rPr>
            <w:t>(Riess, 2018a)</w:t>
          </w:r>
        </w:sdtContent>
      </w:sdt>
      <w:r w:rsidRPr="00400470">
        <w:rPr>
          <w:sz w:val="24"/>
          <w:szCs w:val="24"/>
        </w:rPr>
        <w:t xml:space="preserve">. </w:t>
      </w:r>
    </w:p>
    <w:p w14:paraId="55280D4D" w14:textId="3173929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620AB" w:rsidRPr="00F620AB">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8835ED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F620AB" w:rsidRPr="00F620AB">
            <w:rPr>
              <w:color w:val="000000"/>
              <w:sz w:val="24"/>
              <w:szCs w:val="24"/>
            </w:rPr>
            <w:t>(Riess, 2018b)</w:t>
          </w:r>
        </w:sdtContent>
      </w:sdt>
      <w:r w:rsidRPr="00621BD6">
        <w:rPr>
          <w:sz w:val="24"/>
          <w:szCs w:val="24"/>
        </w:rPr>
        <w:t>:</w:t>
      </w:r>
    </w:p>
    <w:p w14:paraId="2AFB02C8" w14:textId="205DB98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F620AB" w:rsidRPr="00F620AB">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C09665A"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F620AB" w:rsidRPr="00F620AB">
            <w:rPr>
              <w:color w:val="000000"/>
              <w:sz w:val="24"/>
              <w:szCs w:val="24"/>
            </w:rPr>
            <w:t>(Sampat, 2017)</w:t>
          </w:r>
        </w:sdtContent>
      </w:sdt>
      <w:r w:rsidR="007B2457">
        <w:rPr>
          <w:sz w:val="24"/>
          <w:szCs w:val="24"/>
        </w:rPr>
        <w:t>.</w:t>
      </w:r>
    </w:p>
    <w:p w14:paraId="41743E19" w14:textId="0F375D6A"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F620AB" w:rsidRPr="00F620AB">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C369E5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F620AB" w:rsidRPr="00F620AB">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F620AB" w:rsidRPr="00F620AB">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7470E2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F620AB">
            <w:rPr>
              <w:rFonts w:eastAsia="Times New Roman"/>
            </w:rPr>
            <w:t>(Belman &amp; Flanagan, 2010; Blot, 2017; Tam, 2013)</w:t>
          </w:r>
        </w:sdtContent>
      </w:sdt>
      <w:r w:rsidR="00455043">
        <w:rPr>
          <w:sz w:val="24"/>
          <w:szCs w:val="24"/>
        </w:rPr>
        <w:t>:</w:t>
      </w:r>
    </w:p>
    <w:p w14:paraId="6DAE5E77" w14:textId="5BA515B1"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F620AB">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19E5A7B"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F620AB" w:rsidRPr="00F620AB">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DAEDB40"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F620AB">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48E529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F620AB" w:rsidRPr="00F620AB">
            <w:rPr>
              <w:rFonts w:eastAsia="Times New Roman"/>
              <w:color w:val="000000"/>
            </w:rPr>
            <w:t>(Iacoboni, 2008)</w:t>
          </w:r>
        </w:sdtContent>
      </w:sdt>
      <w:r w:rsidRPr="00400470">
        <w:rPr>
          <w:sz w:val="24"/>
          <w:szCs w:val="24"/>
        </w:rPr>
        <w:t>.</w:t>
      </w:r>
    </w:p>
    <w:p w14:paraId="3220C78D" w14:textId="07C2DFF6"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F620AB">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341C7F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F620AB" w:rsidRPr="00F620AB">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F620AB" w:rsidRPr="00F620AB">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16795C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F620AB">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F620AB" w:rsidRPr="00F620AB">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A1A8B0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F620AB" w:rsidRPr="00F620AB">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F620AB" w:rsidRPr="00F620AB">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FA342A9"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F620AB" w:rsidRPr="00F620AB">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F620AB">
            <w:rPr>
              <w:rFonts w:eastAsia="Times New Roman"/>
            </w:rPr>
            <w:t>(Farber &amp; Schrier, 2017)</w:t>
          </w:r>
        </w:sdtContent>
      </w:sdt>
      <w:r w:rsidR="00573A13">
        <w:rPr>
          <w:i/>
          <w:iCs/>
          <w:sz w:val="24"/>
          <w:szCs w:val="24"/>
        </w:rPr>
        <w:t>.</w:t>
      </w:r>
    </w:p>
    <w:p w14:paraId="06370C2E" w14:textId="6252815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F620AB" w:rsidRPr="00F620AB">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F620AB" w:rsidRPr="00F620AB">
            <w:rPr>
              <w:color w:val="000000"/>
              <w:sz w:val="24"/>
              <w:szCs w:val="24"/>
            </w:rPr>
            <w:t>(Murray, 1997)</w:t>
          </w:r>
        </w:sdtContent>
      </w:sdt>
      <w:r w:rsidRPr="00400470">
        <w:rPr>
          <w:sz w:val="24"/>
          <w:szCs w:val="24"/>
        </w:rPr>
        <w:t>.</w:t>
      </w:r>
    </w:p>
    <w:p w14:paraId="5360A0E7" w14:textId="2BA917E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F620AB" w:rsidRPr="00F620AB">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F620AB" w:rsidRPr="00F620AB">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EDED02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F620AB" w:rsidRPr="00F620AB">
            <w:rPr>
              <w:iCs/>
              <w:color w:val="000000"/>
              <w:sz w:val="24"/>
              <w:szCs w:val="24"/>
            </w:rPr>
            <w:t>(Isbister, 2017)</w:t>
          </w:r>
        </w:sdtContent>
      </w:sdt>
      <w:r w:rsidRPr="00400470">
        <w:rPr>
          <w:sz w:val="24"/>
          <w:szCs w:val="24"/>
        </w:rPr>
        <w:t xml:space="preserve">. </w:t>
      </w:r>
    </w:p>
    <w:p w14:paraId="4F7D5B99" w14:textId="78045F6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F620AB" w:rsidRPr="00F620AB">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F620AB" w:rsidRPr="00F620AB">
            <w:rPr>
              <w:color w:val="000000"/>
              <w:sz w:val="24"/>
              <w:szCs w:val="24"/>
            </w:rPr>
            <w:t>(Isbister, 2017)</w:t>
          </w:r>
        </w:sdtContent>
      </w:sdt>
      <w:r w:rsidRPr="00400470">
        <w:rPr>
          <w:sz w:val="24"/>
          <w:szCs w:val="24"/>
        </w:rPr>
        <w:t>.</w:t>
      </w:r>
    </w:p>
    <w:p w14:paraId="172FD0F4" w14:textId="7E11A52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F620AB">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FBE65D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F620AB" w:rsidRPr="00F620AB">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F620AB" w:rsidRPr="00F620AB">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F620AB" w:rsidRPr="00F620AB">
            <w:rPr>
              <w:color w:val="000000"/>
              <w:sz w:val="24"/>
              <w:szCs w:val="24"/>
            </w:rPr>
            <w:t>(Sampat, 2017)</w:t>
          </w:r>
        </w:sdtContent>
      </w:sdt>
      <w:r w:rsidR="00E17A9E" w:rsidRPr="00E17A9E">
        <w:rPr>
          <w:sz w:val="24"/>
          <w:szCs w:val="24"/>
        </w:rPr>
        <w:t>.</w:t>
      </w:r>
    </w:p>
    <w:p w14:paraId="35153C73" w14:textId="6A48F28E"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F620AB" w:rsidRPr="00F620AB">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0C40D30"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F620AB">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F620AB" w:rsidRPr="00F620AB">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83E9DD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F620AB" w:rsidRPr="00F620AB">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F620AB">
            <w:rPr>
              <w:rFonts w:eastAsia="Times New Roman"/>
            </w:rPr>
            <w:t>(Belman &amp; Flanagan, 2010)</w:t>
          </w:r>
        </w:sdtContent>
      </w:sdt>
      <w:r w:rsidRPr="00400470">
        <w:rPr>
          <w:sz w:val="24"/>
          <w:szCs w:val="24"/>
        </w:rPr>
        <w:t xml:space="preserve">. </w:t>
      </w:r>
      <w:r w:rsidRPr="00400470">
        <w:rPr>
          <w:sz w:val="24"/>
          <w:szCs w:val="24"/>
        </w:rPr>
        <w:tab/>
      </w:r>
    </w:p>
    <w:p w14:paraId="01EDCC06" w14:textId="26B7884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F620AB" w:rsidRPr="00F620AB">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89F202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F620AB" w:rsidRPr="00F620AB">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F3D9216"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F620AB" w:rsidRPr="00F620AB">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F620AB" w:rsidRPr="00F620AB">
            <w:rPr>
              <w:color w:val="000000"/>
              <w:sz w:val="24"/>
              <w:szCs w:val="24"/>
            </w:rPr>
            <w:t>(Holl et al., 2022)</w:t>
          </w:r>
        </w:sdtContent>
      </w:sdt>
      <w:r w:rsidR="00C148C9">
        <w:rPr>
          <w:color w:val="000000"/>
          <w:sz w:val="24"/>
          <w:szCs w:val="24"/>
        </w:rPr>
        <w:t>.</w:t>
      </w:r>
    </w:p>
    <w:p w14:paraId="072A8595" w14:textId="4C9800F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F620AB" w:rsidRPr="00F620AB">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F620AB" w:rsidRPr="00F620AB">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D75CA3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F620AB" w:rsidRPr="00F620AB">
            <w:rPr>
              <w:color w:val="000000"/>
              <w:sz w:val="24"/>
              <w:szCs w:val="24"/>
            </w:rPr>
            <w:t>(Isbister, 2006)</w:t>
          </w:r>
        </w:sdtContent>
      </w:sdt>
      <w:r w:rsidRPr="00400470">
        <w:rPr>
          <w:sz w:val="24"/>
          <w:szCs w:val="24"/>
        </w:rPr>
        <w:t xml:space="preserve">.  </w:t>
      </w:r>
    </w:p>
    <w:p w14:paraId="37E18768" w14:textId="4DD1E884"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F620AB" w:rsidRPr="00F620AB">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1B251D2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F620AB" w:rsidRPr="00F620AB">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ABDEA0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F620AB">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F620AB">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4C27B59"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F620AB">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FD2625F"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F620AB" w:rsidRPr="00F620AB">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5B756B6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F620AB">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7002108"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F620AB">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8DB209D"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F620AB">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5D796CAC"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F620AB" w:rsidRPr="00F620AB">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2AEF5992"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F620AB" w:rsidRPr="00F620AB">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CE927D9"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F620AB" w:rsidRPr="00F620AB">
            <w:rPr>
              <w:color w:val="000000"/>
              <w:sz w:val="24"/>
              <w:szCs w:val="24"/>
            </w:rPr>
            <w:t>(Jung, 1981)</w:t>
          </w:r>
        </w:sdtContent>
      </w:sdt>
      <w:r w:rsidRPr="00FE2D41">
        <w:rPr>
          <w:sz w:val="24"/>
          <w:szCs w:val="24"/>
        </w:rPr>
        <w:t>.</w:t>
      </w:r>
    </w:p>
    <w:p w14:paraId="533019CC" w14:textId="1A55DC1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F620AB" w:rsidRPr="00F620AB">
            <w:rPr>
              <w:color w:val="000000"/>
              <w:sz w:val="24"/>
              <w:szCs w:val="24"/>
            </w:rPr>
            <w:t>(Cowden et al., 2013; Myss, 2013)</w:t>
          </w:r>
        </w:sdtContent>
      </w:sdt>
      <w:r w:rsidRPr="00FE2D41">
        <w:rPr>
          <w:sz w:val="24"/>
          <w:szCs w:val="24"/>
        </w:rPr>
        <w:t>.</w:t>
      </w:r>
    </w:p>
    <w:p w14:paraId="775A7D0D" w14:textId="5CFAA2BC"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F620AB" w:rsidRPr="00F620AB">
            <w:rPr>
              <w:iCs/>
              <w:color w:val="000000"/>
              <w:sz w:val="24"/>
              <w:szCs w:val="24"/>
            </w:rPr>
            <w:t>(Jung, 1981)</w:t>
          </w:r>
        </w:sdtContent>
      </w:sdt>
      <w:r w:rsidRPr="006A4C47">
        <w:rPr>
          <w:sz w:val="24"/>
          <w:szCs w:val="24"/>
        </w:rPr>
        <w:t>:</w:t>
      </w:r>
    </w:p>
    <w:p w14:paraId="657C42AC" w14:textId="0A56B1A8"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F620AB" w:rsidRPr="00F620AB">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F620AB" w:rsidRPr="00F620AB">
            <w:rPr>
              <w:color w:val="000000"/>
              <w:sz w:val="24"/>
              <w:szCs w:val="24"/>
            </w:rPr>
            <w:t>(The Centre for Applied Jungian Studies, 2023)</w:t>
          </w:r>
        </w:sdtContent>
      </w:sdt>
      <w:r w:rsidRPr="00400470">
        <w:rPr>
          <w:sz w:val="24"/>
          <w:szCs w:val="24"/>
        </w:rPr>
        <w:t>;</w:t>
      </w:r>
    </w:p>
    <w:p w14:paraId="6B16B080" w14:textId="48704E2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F620AB" w:rsidRPr="00F620AB">
            <w:rPr>
              <w:color w:val="000000"/>
              <w:sz w:val="24"/>
              <w:szCs w:val="24"/>
            </w:rPr>
            <w:t>(Jung, 1946)</w:t>
          </w:r>
        </w:sdtContent>
      </w:sdt>
      <w:r w:rsidRPr="00400470">
        <w:rPr>
          <w:sz w:val="24"/>
          <w:szCs w:val="24"/>
        </w:rPr>
        <w:t>;</w:t>
      </w:r>
    </w:p>
    <w:p w14:paraId="607E0D8B" w14:textId="3BD049BB"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F620AB" w:rsidRPr="00F620AB">
            <w:rPr>
              <w:color w:val="000000"/>
              <w:sz w:val="24"/>
              <w:szCs w:val="24"/>
            </w:rPr>
            <w:t>(The Centre for Applied Jungian Studies, 2023)</w:t>
          </w:r>
        </w:sdtContent>
      </w:sdt>
      <w:r w:rsidRPr="00400470">
        <w:rPr>
          <w:sz w:val="24"/>
          <w:szCs w:val="24"/>
        </w:rPr>
        <w:t>;</w:t>
      </w:r>
    </w:p>
    <w:p w14:paraId="5EDA6ED4" w14:textId="6DB738A1"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F620AB" w:rsidRPr="00F620AB">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01878B0"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F620AB">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2C080D94"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F620AB">
            <w:rPr>
              <w:rFonts w:eastAsia="Times New Roman"/>
            </w:rPr>
            <w:t>(Mark &amp; S. Pearson, 2001)</w:t>
          </w:r>
        </w:sdtContent>
      </w:sdt>
      <w:r w:rsidR="002E40EE">
        <w:rPr>
          <w:i w:val="0"/>
          <w:iCs w:val="0"/>
          <w:color w:val="auto"/>
          <w:sz w:val="22"/>
          <w:szCs w:val="22"/>
        </w:rPr>
        <w:t>.</w:t>
      </w:r>
    </w:p>
    <w:p w14:paraId="1F0B9758" w14:textId="77C4F13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F620AB" w:rsidRPr="00F620AB">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17FD9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F620AB" w:rsidRPr="00F620AB">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8AC65C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F620AB" w:rsidRPr="00F620AB">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A8B1E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74C09B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5055607"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4F1DBF51"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BED7B9B"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F620AB" w:rsidRPr="00F620AB">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3DCD7C5D"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F620AB" w:rsidRPr="00F620AB">
            <w:rPr>
              <w:color w:val="000000"/>
              <w:sz w:val="24"/>
              <w:szCs w:val="24"/>
            </w:rPr>
            <w:t>(Freeman, 2004a)</w:t>
          </w:r>
        </w:sdtContent>
      </w:sdt>
      <w:r w:rsidRPr="00400470">
        <w:rPr>
          <w:sz w:val="24"/>
          <w:szCs w:val="24"/>
        </w:rPr>
        <w:t>.</w:t>
      </w:r>
    </w:p>
    <w:p w14:paraId="2CCD46AE" w14:textId="67B1C7DB"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F620AB" w:rsidRPr="00F620AB">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686F34D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F620AB" w:rsidRPr="00F620AB">
            <w:rPr>
              <w:color w:val="000000"/>
            </w:rPr>
            <w:t>(Freeman, 2004a)</w:t>
          </w:r>
        </w:sdtContent>
      </w:sdt>
      <w:r w:rsidRPr="00400470">
        <w:t>.</w:t>
      </w:r>
      <w:bookmarkEnd w:id="105"/>
      <w:bookmarkEnd w:id="106"/>
    </w:p>
    <w:p w14:paraId="517E9524" w14:textId="394DF68C"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F620AB" w:rsidRPr="00F620AB">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D5B2BBD"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F620AB" w:rsidRPr="00F620AB">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F620AB" w:rsidRPr="00F620AB">
            <w:rPr>
              <w:color w:val="000000"/>
              <w:kern w:val="2"/>
              <w:sz w:val="24"/>
              <w:szCs w:val="24"/>
            </w:rPr>
            <w:t>(Sloan, 2015b)</w:t>
          </w:r>
        </w:sdtContent>
      </w:sdt>
      <w:r w:rsidRPr="00BB5963">
        <w:rPr>
          <w:color w:val="000000"/>
          <w:kern w:val="2"/>
          <w:sz w:val="24"/>
          <w:szCs w:val="24"/>
        </w:rPr>
        <w:t>.</w:t>
      </w:r>
    </w:p>
    <w:p w14:paraId="71776AB7" w14:textId="538A183A"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F620AB">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F620AB" w:rsidRPr="00F620AB">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BA4CB3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F620AB" w:rsidRPr="00F620AB">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101A5F21"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F620AB" w:rsidRPr="00F620AB">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45E80901"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F620AB" w:rsidRPr="00F620AB">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80805B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F620AB" w:rsidRPr="00F620AB">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1AB84BD"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F620AB" w:rsidRPr="00F620AB">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B2D3B10"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F620AB" w:rsidRPr="00F620AB">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2D1E0CE"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F620AB" w:rsidRPr="00F620AB">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6D684D4"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F620AB" w:rsidRPr="00F620AB">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64D6313"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F620AB" w:rsidRPr="00F620AB">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214061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F620AB" w:rsidRPr="00F620AB">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F620AB" w:rsidRPr="00F620AB">
            <w:rPr>
              <w:rFonts w:cstheme="minorHAnsi"/>
              <w:color w:val="000000"/>
              <w:sz w:val="24"/>
              <w:szCs w:val="24"/>
            </w:rPr>
            <w:t>(Vindel, 2022)</w:t>
          </w:r>
        </w:sdtContent>
      </w:sdt>
      <w:r w:rsidRPr="00400470">
        <w:rPr>
          <w:rFonts w:cstheme="minorHAnsi"/>
          <w:sz w:val="24"/>
          <w:szCs w:val="24"/>
        </w:rPr>
        <w:t xml:space="preserve">. </w:t>
      </w:r>
    </w:p>
    <w:p w14:paraId="273CAB55" w14:textId="5C3A8DF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F620AB" w:rsidRPr="00F620AB">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74CF67D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F620AB">
            <w:rPr>
              <w:rFonts w:eastAsia="Times New Roman"/>
            </w:rPr>
            <w:t>(Saraiva &amp; Cerejeira, 2014)</w:t>
          </w:r>
        </w:sdtContent>
      </w:sdt>
      <w:r w:rsidR="009A45A9">
        <w:rPr>
          <w:sz w:val="24"/>
          <w:szCs w:val="24"/>
        </w:rPr>
        <w:t>.</w:t>
      </w:r>
    </w:p>
    <w:p w14:paraId="46E6766F" w14:textId="76D0B2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F620AB" w:rsidRPr="00F620AB">
            <w:rPr>
              <w:color w:val="000000"/>
              <w:sz w:val="24"/>
              <w:szCs w:val="24"/>
            </w:rPr>
            <w:t>(Centre for Suicide Prevention, 2015)</w:t>
          </w:r>
        </w:sdtContent>
      </w:sdt>
      <w:r w:rsidRPr="00400470">
        <w:rPr>
          <w:sz w:val="24"/>
          <w:szCs w:val="24"/>
        </w:rPr>
        <w:t>.</w:t>
      </w:r>
    </w:p>
    <w:p w14:paraId="125A5944" w14:textId="18155D2B"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F620AB">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F620AB">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F620AB">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F620AB">
            <w:rPr>
              <w:rFonts w:eastAsia="Times New Roman"/>
            </w:rPr>
            <w:t>(Saraiva &amp; Cerejeira, 2014)</w:t>
          </w:r>
        </w:sdtContent>
      </w:sdt>
      <w:r w:rsidR="00CC24A1">
        <w:rPr>
          <w:sz w:val="24"/>
          <w:szCs w:val="24"/>
        </w:rPr>
        <w:t>.</w:t>
      </w:r>
      <w:r w:rsidRPr="00400470">
        <w:rPr>
          <w:sz w:val="24"/>
          <w:szCs w:val="24"/>
        </w:rPr>
        <w:t xml:space="preserve"> </w:t>
      </w:r>
    </w:p>
    <w:p w14:paraId="2F1F507C" w14:textId="28C5132C"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F620AB">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9222529"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F620AB" w:rsidRPr="00F620AB">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F620AB" w:rsidRPr="00F620AB">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CFAE44B"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F620AB" w:rsidRPr="00F620AB">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65D030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F620AB" w:rsidRPr="00F620AB">
            <w:rPr>
              <w:color w:val="000000"/>
              <w:sz w:val="24"/>
              <w:szCs w:val="24"/>
            </w:rPr>
            <w:t>(Stein et al., 2020)</w:t>
          </w:r>
        </w:sdtContent>
      </w:sdt>
      <w:r w:rsidRPr="00400470">
        <w:rPr>
          <w:sz w:val="24"/>
          <w:szCs w:val="24"/>
        </w:rPr>
        <w:t>.</w:t>
      </w:r>
    </w:p>
    <w:p w14:paraId="3CCAB374" w14:textId="58012D25"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F620AB" w:rsidRPr="00F620AB">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F620AB" w:rsidRPr="00F620AB">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222FC590"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F620AB" w:rsidRPr="00F620AB">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F620AB" w:rsidRPr="00F620AB">
            <w:rPr>
              <w:color w:val="000000"/>
              <w:sz w:val="24"/>
              <w:szCs w:val="24"/>
            </w:rPr>
            <w:t>(Vindel, 2022)</w:t>
          </w:r>
        </w:sdtContent>
      </w:sdt>
      <w:r w:rsidRPr="00400470">
        <w:rPr>
          <w:sz w:val="24"/>
          <w:szCs w:val="24"/>
        </w:rPr>
        <w:t xml:space="preserve">. </w:t>
      </w:r>
    </w:p>
    <w:p w14:paraId="51F37CBC" w14:textId="336852D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F620AB">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F620AB" w:rsidRPr="00F620AB">
            <w:rPr>
              <w:color w:val="000000"/>
              <w:sz w:val="24"/>
              <w:szCs w:val="24"/>
            </w:rPr>
            <w:t>(Vindel, 2022)</w:t>
          </w:r>
        </w:sdtContent>
      </w:sdt>
      <w:r w:rsidRPr="00400470">
        <w:rPr>
          <w:sz w:val="24"/>
          <w:szCs w:val="24"/>
        </w:rPr>
        <w:t>.</w:t>
      </w:r>
    </w:p>
    <w:p w14:paraId="05050B52" w14:textId="7793E13F"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F620AB">
            <w:rPr>
              <w:rFonts w:eastAsia="Times New Roman"/>
            </w:rPr>
            <w:t>(Sinha &amp; Jastreboff, 2013)</w:t>
          </w:r>
        </w:sdtContent>
      </w:sdt>
      <w:r w:rsidRPr="00400470">
        <w:rPr>
          <w:sz w:val="24"/>
          <w:szCs w:val="24"/>
        </w:rPr>
        <w:t>.</w:t>
      </w:r>
    </w:p>
    <w:p w14:paraId="2D900628" w14:textId="1974DA47"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F620AB" w:rsidRPr="00F620AB">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C7BC72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F620AB" w:rsidRPr="00F620AB">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017A910"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F620AB" w:rsidRPr="00F620AB">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F620AB" w:rsidRPr="00F620AB">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F620AB" w:rsidRPr="00F620AB">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F620AB" w:rsidRPr="00F620AB">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C767C0B"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F620AB" w:rsidRPr="00F620AB">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F620AB" w:rsidRPr="00F620AB">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F620AB" w:rsidRPr="00F620AB">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16FB540"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F620AB" w:rsidRPr="00F620AB">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F620AB" w:rsidRPr="00F620AB">
            <w:rPr>
              <w:color w:val="000000"/>
              <w:kern w:val="2"/>
              <w:sz w:val="24"/>
              <w:szCs w:val="24"/>
            </w:rPr>
            <w:t>(Pop-Jordanova, 2021)</w:t>
          </w:r>
        </w:sdtContent>
      </w:sdt>
      <w:r w:rsidRPr="00BB5963">
        <w:rPr>
          <w:kern w:val="2"/>
          <w:sz w:val="24"/>
          <w:szCs w:val="24"/>
        </w:rPr>
        <w:t>.</w:t>
      </w:r>
    </w:p>
    <w:p w14:paraId="0F2B6CD2" w14:textId="0F612B28"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F620AB" w:rsidRPr="00F620AB">
            <w:rPr>
              <w:color w:val="000000"/>
              <w:kern w:val="2"/>
              <w:sz w:val="24"/>
              <w:szCs w:val="24"/>
            </w:rPr>
            <w:t>(Pop-Jordanova, 2021)</w:t>
          </w:r>
        </w:sdtContent>
      </w:sdt>
      <w:r w:rsidRPr="00BB5963">
        <w:rPr>
          <w:kern w:val="2"/>
          <w:sz w:val="24"/>
          <w:szCs w:val="24"/>
        </w:rPr>
        <w:t>.</w:t>
      </w:r>
    </w:p>
    <w:p w14:paraId="15740FFB" w14:textId="105C91D1"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F620AB">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141D08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F620AB">
            <w:rPr>
              <w:rFonts w:eastAsia="Times New Roman"/>
            </w:rPr>
            <w:t>(Zisook &amp; Shear, 2009)</w:t>
          </w:r>
        </w:sdtContent>
      </w:sdt>
      <w:r w:rsidRPr="00BB5963">
        <w:rPr>
          <w:kern w:val="2"/>
          <w:sz w:val="24"/>
          <w:szCs w:val="24"/>
        </w:rPr>
        <w:t xml:space="preserve">.   </w:t>
      </w:r>
    </w:p>
    <w:p w14:paraId="07D047AA" w14:textId="2C2A249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F620AB" w:rsidRPr="00F620AB">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4007B6E"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F620AB" w:rsidRPr="00F620AB">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F0F09F9"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F620AB" w:rsidRPr="00F620AB">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F620AB" w:rsidRPr="00F620AB">
            <w:rPr>
              <w:color w:val="000000"/>
              <w:kern w:val="2"/>
              <w:sz w:val="24"/>
              <w:szCs w:val="24"/>
            </w:rPr>
            <w:t>(Horowitz et al., 1980)</w:t>
          </w:r>
        </w:sdtContent>
      </w:sdt>
      <w:r w:rsidRPr="00BB5963">
        <w:rPr>
          <w:kern w:val="2"/>
          <w:sz w:val="24"/>
          <w:szCs w:val="24"/>
        </w:rPr>
        <w:t>.</w:t>
      </w:r>
    </w:p>
    <w:p w14:paraId="298B986E" w14:textId="2CFFD5F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F620AB">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1B87E52"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F620AB" w:rsidRPr="00F620AB">
            <w:rPr>
              <w:color w:val="000000"/>
              <w:kern w:val="2"/>
              <w:sz w:val="24"/>
              <w:szCs w:val="24"/>
            </w:rPr>
            <w:t>(Sarfraz, 1997)</w:t>
          </w:r>
        </w:sdtContent>
      </w:sdt>
      <w:r w:rsidRPr="00BB5963">
        <w:rPr>
          <w:kern w:val="2"/>
          <w:sz w:val="24"/>
          <w:szCs w:val="24"/>
        </w:rPr>
        <w:t xml:space="preserve">. </w:t>
      </w:r>
    </w:p>
    <w:p w14:paraId="470F3F2B" w14:textId="48507A0B"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F620AB">
            <w:rPr>
              <w:rFonts w:eastAsia="Times New Roman"/>
            </w:rPr>
            <w:t>(Lystad, 1972; Navitha &amp; Sreedevi, 2019)</w:t>
          </w:r>
        </w:sdtContent>
      </w:sdt>
      <w:r w:rsidRPr="00BB5963">
        <w:rPr>
          <w:kern w:val="2"/>
          <w:sz w:val="24"/>
          <w:szCs w:val="24"/>
        </w:rPr>
        <w:t>.</w:t>
      </w:r>
    </w:p>
    <w:p w14:paraId="2EF72F96" w14:textId="3C0C1843"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F620AB" w:rsidRPr="00F620AB">
            <w:rPr>
              <w:color w:val="000000"/>
              <w:kern w:val="2"/>
              <w:sz w:val="24"/>
              <w:szCs w:val="24"/>
            </w:rPr>
            <w:t>(Jung, 1931)</w:t>
          </w:r>
        </w:sdtContent>
      </w:sdt>
      <w:r w:rsidRPr="00BB5963">
        <w:rPr>
          <w:kern w:val="2"/>
          <w:sz w:val="24"/>
          <w:szCs w:val="24"/>
        </w:rPr>
        <w:t xml:space="preserve">. </w:t>
      </w:r>
    </w:p>
    <w:p w14:paraId="5BE96B9A" w14:textId="3B69E876"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F620AB" w:rsidRPr="00F620AB">
            <w:rPr>
              <w:color w:val="000000"/>
              <w:kern w:val="2"/>
              <w:sz w:val="24"/>
              <w:szCs w:val="24"/>
            </w:rPr>
            <w:t>(Jung, 1931)</w:t>
          </w:r>
        </w:sdtContent>
      </w:sdt>
      <w:r w:rsidR="006752FE" w:rsidRPr="00BB5963">
        <w:rPr>
          <w:kern w:val="2"/>
          <w:sz w:val="24"/>
          <w:szCs w:val="24"/>
        </w:rPr>
        <w:t>.</w:t>
      </w:r>
    </w:p>
    <w:p w14:paraId="24D1D22E" w14:textId="080F091D"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F620AB" w:rsidRPr="00F620AB">
            <w:rPr>
              <w:color w:val="000000"/>
              <w:kern w:val="2"/>
              <w:sz w:val="24"/>
              <w:szCs w:val="24"/>
            </w:rPr>
            <w:t>(Jung, 1946)</w:t>
          </w:r>
        </w:sdtContent>
      </w:sdt>
      <w:r w:rsidRPr="00BB5963">
        <w:rPr>
          <w:kern w:val="2"/>
          <w:sz w:val="24"/>
          <w:szCs w:val="24"/>
        </w:rPr>
        <w:t xml:space="preserve">. </w:t>
      </w:r>
    </w:p>
    <w:p w14:paraId="20790362" w14:textId="20CDFDDF"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F620AB" w:rsidRPr="00F620AB">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F620AB" w:rsidRPr="00F620AB">
            <w:rPr>
              <w:color w:val="000000"/>
              <w:kern w:val="2"/>
              <w:sz w:val="24"/>
              <w:szCs w:val="24"/>
            </w:rPr>
            <w:t>(Jung, 2006)</w:t>
          </w:r>
        </w:sdtContent>
      </w:sdt>
      <w:r w:rsidRPr="00BB5963">
        <w:rPr>
          <w:kern w:val="2"/>
          <w:sz w:val="24"/>
          <w:szCs w:val="24"/>
        </w:rPr>
        <w:t>.</w:t>
      </w:r>
    </w:p>
    <w:p w14:paraId="5D8383D1" w14:textId="65EA320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F620AB" w:rsidRPr="00F620AB">
            <w:rPr>
              <w:color w:val="000000"/>
              <w:kern w:val="2"/>
              <w:sz w:val="24"/>
              <w:szCs w:val="24"/>
            </w:rPr>
            <w:t>(Jung, 1946)</w:t>
          </w:r>
        </w:sdtContent>
      </w:sdt>
      <w:r w:rsidRPr="00BB5963">
        <w:rPr>
          <w:kern w:val="2"/>
          <w:sz w:val="24"/>
          <w:szCs w:val="24"/>
        </w:rPr>
        <w:t xml:space="preserve">. </w:t>
      </w:r>
    </w:p>
    <w:p w14:paraId="1964D221" w14:textId="319CFCEA"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F620AB" w:rsidRPr="00F620AB">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F620AB" w:rsidRPr="00F620AB">
            <w:rPr>
              <w:color w:val="000000"/>
              <w:kern w:val="2"/>
              <w:sz w:val="24"/>
              <w:szCs w:val="24"/>
            </w:rPr>
            <w:t>(Jung, 1946)</w:t>
          </w:r>
        </w:sdtContent>
      </w:sdt>
      <w:r w:rsidRPr="00BB5963">
        <w:rPr>
          <w:kern w:val="2"/>
          <w:sz w:val="24"/>
          <w:szCs w:val="24"/>
        </w:rPr>
        <w:t xml:space="preserve">. </w:t>
      </w:r>
    </w:p>
    <w:p w14:paraId="1C5AF85A" w14:textId="10761FBD"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F620AB" w:rsidRPr="00F620AB">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42D8838"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F620AB" w:rsidRPr="00F620AB">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F620AB" w:rsidRPr="00F620AB">
            <w:rPr>
              <w:rFonts w:cstheme="minorHAnsi"/>
              <w:color w:val="000000"/>
              <w:kern w:val="2"/>
              <w:sz w:val="24"/>
              <w:szCs w:val="24"/>
            </w:rPr>
            <w:t>(Mind, 2023)</w:t>
          </w:r>
        </w:sdtContent>
      </w:sdt>
      <w:r w:rsidRPr="00D650D5">
        <w:rPr>
          <w:rFonts w:cstheme="minorHAnsi"/>
          <w:kern w:val="2"/>
          <w:sz w:val="24"/>
          <w:szCs w:val="24"/>
        </w:rPr>
        <w:t>.</w:t>
      </w:r>
    </w:p>
    <w:p w14:paraId="68DC1CDE" w14:textId="5B068A9A"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F620AB">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0934C2A3"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F620AB">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207C18F"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F620AB" w:rsidRPr="00F620AB">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9399DA1"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F620AB" w:rsidRPr="00F620AB">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4BB41C4A"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F620AB" w:rsidRPr="00F620AB">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1592804"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F620AB" w:rsidRPr="00F620AB">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499C821"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F620AB" w:rsidRPr="00F620AB">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32216D71"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F620AB" w:rsidRPr="00F620AB">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4D62AF15"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F620AB" w:rsidRPr="00F620AB">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4F931793"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F620AB" w:rsidRPr="00F620AB">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3BF782C"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F620AB" w:rsidRPr="00F620AB">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89CC1BC"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F620AB" w:rsidRPr="00F620AB">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71431037"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F620AB" w:rsidRPr="00F620AB">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35CF9D7"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F620AB" w:rsidRPr="00F620AB">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9925FE3"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F620AB" w:rsidRPr="00F620AB">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2E5FE3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F620AB" w:rsidRPr="00F620AB">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2A348F1F"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F620AB" w:rsidRPr="00F620AB">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3E173DE5"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F620AB" w:rsidRPr="00F620AB">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F307E3D"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F620AB" w:rsidRPr="00F620AB">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6A872B09"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F620AB" w:rsidRPr="00F620AB">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105EA44"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F620AB" w:rsidRPr="00F620AB">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039BA2B3"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F620AB" w:rsidRPr="00F620AB">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9E0DAE5"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F620AB" w:rsidRPr="00F620AB">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73315D0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F620AB" w:rsidRPr="00F620AB">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6B1296A"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F620AB" w:rsidRPr="00F620AB">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25128ABF"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F620AB" w:rsidRPr="00F620AB">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2CCA49A"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F620AB" w:rsidRPr="00F620AB">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9EFBD3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F620AB" w:rsidRPr="00F620AB">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C919BB3"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F620AB" w:rsidRPr="00F620AB">
            <w:rPr>
              <w:iCs/>
              <w:color w:val="000000"/>
              <w:sz w:val="24"/>
              <w:szCs w:val="24"/>
              <w:lang w:val="en-US"/>
            </w:rPr>
            <w:t>(Mental Jam, 2021)</w:t>
          </w:r>
        </w:sdtContent>
      </w:sdt>
    </w:p>
    <w:p w14:paraId="1B72D149" w14:textId="617D374A"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F620AB" w:rsidRPr="00F620AB">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9CE27D3"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F620AB" w:rsidRPr="00F620AB">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60C37E7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F620AB">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4D9D57E2"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F620AB" w:rsidRPr="00F620AB">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43DBB5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F620AB" w:rsidRPr="00F620AB">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BBC3EC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F620AB" w:rsidRPr="00F620AB">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F620AB" w:rsidRPr="00F620AB">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249A7DF7"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F620AB" w:rsidRPr="00F620AB">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1097DC58"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F620AB" w:rsidRPr="00F620AB">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F47A622"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F620AB" w:rsidRPr="00F620AB">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225972AA"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F620AB" w:rsidRPr="00F620AB">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2196DC"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F620AB" w:rsidRPr="00F620AB">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DE1BA2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F620AB" w:rsidRPr="00F620AB">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20746C4A"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F620AB" w:rsidRPr="00F620AB">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F620AB" w:rsidRPr="00F620AB">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7725631F"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F620AB" w:rsidRPr="00F620AB">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F620AB" w:rsidRPr="00F620AB">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720884EC"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F620AB" w:rsidRPr="00F620AB">
            <w:rPr>
              <w:i w:val="0"/>
              <w:iCs w:val="0"/>
              <w:color w:val="000000"/>
              <w:sz w:val="24"/>
              <w:szCs w:val="24"/>
              <w:lang w:val="en-US"/>
            </w:rPr>
            <w:t xml:space="preserve">(Statcounter Global Stats, 2023)(Statcounter Global Stats, 2023)(Statcounter Global </w:t>
          </w:r>
          <w:r w:rsidR="00F620AB" w:rsidRPr="00F620AB">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72CCF6D"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F620AB" w:rsidRPr="00F620AB">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F620AB" w:rsidRPr="00F620AB">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F620AB" w:rsidRPr="00F620AB">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6405A6E5"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F620AB" w:rsidRPr="00F620AB">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C738C8D"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F620AB" w:rsidRPr="00F620AB">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23C3F3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F620AB" w:rsidRPr="00F620AB">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457CC4C6"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F620AB" w:rsidRPr="00F620AB">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1657BECC"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F620AB" w:rsidRPr="00F620AB">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CD7EB4C"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F620AB" w:rsidRPr="00F620AB">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25F113C6"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F620AB" w:rsidRPr="00F620AB">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57F5894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F620AB" w:rsidRPr="00F620AB">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DA83379"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F620AB" w:rsidRPr="00F620AB">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745A0B13"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F620AB" w:rsidRPr="00F620AB">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D9D5C83"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F620AB" w:rsidRPr="00F620AB">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63B6CE4"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F620AB" w:rsidRPr="00F620AB">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2158B82"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F620AB">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F620AB">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F620AB">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C7E813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F620AB" w:rsidRPr="00F620AB">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12A73C4"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F620AB" w:rsidRPr="00F620AB">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3A14CB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F620AB">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7904B59"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F620AB" w:rsidRPr="00F620AB">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4700F3A4"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F620AB" w:rsidRPr="00F620AB">
            <w:rPr>
              <w:color w:val="000000"/>
              <w:sz w:val="24"/>
              <w:szCs w:val="24"/>
            </w:rPr>
            <w:t>(M. Davis, 1980)(M. Davis, 1980)(M. Davis, 1980)(M. Davis, 1980)(M. Davis, 1980)(M. Davis, 1980)</w:t>
          </w:r>
        </w:sdtContent>
      </w:sdt>
      <w:r w:rsidR="00E04A49">
        <w:rPr>
          <w:color w:val="000000" w:themeColor="text1"/>
          <w:sz w:val="24"/>
          <w:szCs w:val="24"/>
        </w:rPr>
        <w:t>;</w:t>
      </w:r>
    </w:p>
    <w:p w14:paraId="2878FA3F" w14:textId="7C9E527F"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F620AB">
            <w:rPr>
              <w:rFonts w:eastAsia="Times New Roman"/>
            </w:rPr>
            <w:t>2023)(H. Davis &amp; Ribeiro, 2023)</w:t>
          </w:r>
        </w:sdtContent>
      </w:sdt>
      <w:r w:rsidR="008A22DA" w:rsidRPr="00FE6498">
        <w:rPr>
          <w:color w:val="000000" w:themeColor="text1"/>
          <w:sz w:val="24"/>
          <w:szCs w:val="24"/>
        </w:rPr>
        <w:t>;</w:t>
      </w:r>
    </w:p>
    <w:p w14:paraId="703A63B5" w14:textId="4AD36E4E"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F620AB" w:rsidRPr="00F620AB">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F74A63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F620AB" w:rsidRPr="00F620AB">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52895D9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F620AB" w:rsidRPr="00F620AB">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21174A6"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F620AB" w:rsidRPr="00F620AB">
            <w:rPr>
              <w:color w:val="000000"/>
              <w:sz w:val="24"/>
              <w:szCs w:val="24"/>
            </w:rPr>
            <w:t xml:space="preserve">(Coutinho, 2019; Mendes et al., 2023)(Coutinho, 2019; Mendes et al., 2023)(Coutinho, 2019; Mendes et al., 2023)(Coutinho, 2019; Mendes et al., 2023)(Coutinho, 2019; Mendes et al., </w:t>
          </w:r>
          <w:r w:rsidR="00F620AB" w:rsidRPr="00F620AB">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F620AB" w:rsidRPr="00F620AB">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6715AE3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F620AB" w:rsidRPr="00F620AB">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F5CB78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F620AB" w:rsidRPr="00F620AB">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F620AB" w:rsidRPr="00F620AB">
            <w:rPr>
              <w:color w:val="000000"/>
              <w:sz w:val="24"/>
              <w:szCs w:val="24"/>
            </w:rPr>
            <w:t xml:space="preserve">(Amorim, 2019; Mendes et al., 2023)(Amorim, 2019; Mendes et al., 2023)(Amorim, 2019; </w:t>
          </w:r>
          <w:r w:rsidR="00F620AB" w:rsidRPr="00F620AB">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C484183"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F620AB">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303BFEA9"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F620AB">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75C4462"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F620AB">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09325A03"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F620AB" w:rsidRPr="00F620AB">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4A3E6ED"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F620AB" w:rsidRPr="00F620AB">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557A87F"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F620AB">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F620AB" w:rsidRPr="00F620AB">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585B78"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F620AB">
            <w:rPr>
              <w:rFonts w:eastAsia="Times New Roman"/>
            </w:rPr>
            <w:t>(King &amp; Waddington, 2017)</w:t>
          </w:r>
        </w:sdtContent>
      </w:sdt>
      <w:r w:rsidR="003208F9">
        <w:rPr>
          <w:rFonts w:eastAsia="Times New Roman"/>
        </w:rPr>
        <w:t>.</w:t>
      </w:r>
    </w:p>
    <w:p w14:paraId="22B2B591" w14:textId="7B5CCC2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F620AB" w:rsidRPr="00F620AB">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EAB8EC6"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F620AB" w:rsidRPr="00F620AB">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F9E57B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F620AB" w:rsidRPr="00F620AB">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7050C54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F620AB" w:rsidRPr="00F620AB">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41FDFAD"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F620AB" w:rsidRPr="00F620AB">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13732B39"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F620AB" w:rsidRPr="00F620AB">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4E3B3F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F620AB" w:rsidRPr="00F620AB">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0150F2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F620AB">
            <w:rPr>
              <w:rFonts w:eastAsia="Times New Roman"/>
            </w:rPr>
            <w:t>(</w:t>
          </w:r>
          <w:r w:rsidR="00F620AB">
            <w:rPr>
              <w:rFonts w:eastAsia="Times New Roman"/>
              <w:i/>
              <w:iCs/>
            </w:rPr>
            <w:t>Holismo - Dicionário Online Priberam de Português</w:t>
          </w:r>
          <w:r w:rsidR="00F620AB">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72A2355"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F620AB" w:rsidRPr="00F620AB">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B3E7CEB"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F620AB">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76B5287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F620AB">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2B59851"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F620AB" w:rsidRPr="00F620AB">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2F379A6"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F620AB">
            <w:rPr>
              <w:rFonts w:eastAsia="Times New Roman"/>
            </w:rPr>
            <w:t>(</w:t>
          </w:r>
          <w:r w:rsidR="00F620AB">
            <w:rPr>
              <w:rFonts w:eastAsia="Times New Roman"/>
              <w:i/>
              <w:iCs/>
            </w:rPr>
            <w:t>Mancala - o Que é, Como Se Joga e Objetivos</w:t>
          </w:r>
          <w:r w:rsidR="00F620AB">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70E21207"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F620AB" w:rsidRPr="00F620AB">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90CCBE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F620AB" w:rsidRPr="00F620AB">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7567566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F620AB" w:rsidRPr="00F620AB">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C93D82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F620AB" w:rsidRPr="00F620AB">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C75742A"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F620AB" w:rsidRPr="00F620AB">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77358CF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F620AB" w:rsidRPr="00F620AB">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04666AC7"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F620AB">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7FF11AC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F620AB" w:rsidRPr="00F620AB">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AFDBE9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F620AB" w:rsidRPr="00F620AB">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E4F1CF1"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F620AB" w:rsidRPr="00F620AB">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B503791"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620AB" w:rsidRPr="00F620AB">
            <w:rPr>
              <w:iCs/>
              <w:color w:val="000000"/>
              <w:kern w:val="2"/>
            </w:rPr>
            <w:t>(Marsh, 2018)</w:t>
          </w:r>
        </w:sdtContent>
      </w:sdt>
      <w:r w:rsidRPr="000D46F3">
        <w:rPr>
          <w:color w:val="000000" w:themeColor="text1"/>
          <w:kern w:val="2"/>
        </w:rPr>
        <w:t>.</w:t>
      </w:r>
      <w:bookmarkEnd w:id="335"/>
      <w:bookmarkEnd w:id="336"/>
    </w:p>
    <w:p w14:paraId="377F2C4A" w14:textId="503193FB"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F620AB" w:rsidRPr="00F620AB">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22BD054"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620AB" w:rsidRPr="00F620AB">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430A81C"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620AB" w:rsidRPr="00F620AB">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1E2F43B4"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F620AB" w:rsidRPr="00F620AB">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492AE4C"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F620AB" w:rsidRPr="00F620AB">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58CF4C56"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F620AB" w:rsidRPr="00F620AB">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36A7AA5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F620AB" w:rsidRPr="00F620AB">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37F1666F"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F620AB" w:rsidRPr="00F620AB">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ECEE1FB"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F620AB">
            <w:rPr>
              <w:rFonts w:eastAsia="Times New Roman"/>
            </w:rPr>
            <w:t>(</w:t>
          </w:r>
          <w:r w:rsidR="00F620AB">
            <w:rPr>
              <w:rFonts w:eastAsia="Times New Roman"/>
              <w:i/>
              <w:iCs/>
            </w:rPr>
            <w:t>Scottish Highlands | Location, Map, &amp; Facts | Britannica</w:t>
          </w:r>
          <w:r w:rsidR="00F620AB">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35D6F797"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F620AB">
            <w:rPr>
              <w:rFonts w:eastAsia="Times New Roman"/>
            </w:rPr>
            <w:t>(</w:t>
          </w:r>
          <w:r w:rsidR="00F620AB">
            <w:rPr>
              <w:rFonts w:eastAsia="Times New Roman"/>
              <w:i/>
              <w:iCs/>
            </w:rPr>
            <w:t>Bagpiper Darrell Calvillo - Bagpipes for Funerals and Memorials - BAGPIPER DARRELL CALVILLO</w:t>
          </w:r>
          <w:r w:rsidR="00F620AB">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1968B6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F620AB">
            <w:rPr>
              <w:rFonts w:eastAsia="Times New Roman"/>
            </w:rPr>
            <w:t>(</w:t>
          </w:r>
          <w:r w:rsidR="00F620AB">
            <w:rPr>
              <w:rFonts w:eastAsia="Times New Roman"/>
              <w:i/>
              <w:iCs/>
            </w:rPr>
            <w:t>State Pension Age Changes and Retirement Age Increases | Age UK</w:t>
          </w:r>
          <w:r w:rsidR="00F620AB">
            <w:rPr>
              <w:rFonts w:eastAsia="Times New Roman"/>
            </w:rPr>
            <w:t>, n.d.)</w:t>
          </w:r>
        </w:sdtContent>
      </w:sdt>
      <w:r w:rsidRPr="00BB5963">
        <w:rPr>
          <w:kern w:val="2"/>
          <w:sz w:val="24"/>
          <w:szCs w:val="24"/>
        </w:rPr>
        <w:t xml:space="preserve">. Obtendo este dado, decidiu-se atribuir-lhe a idade de 70 anos. </w:t>
      </w:r>
    </w:p>
    <w:p w14:paraId="3D020291" w14:textId="11BB2D2C"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F620AB">
            <w:rPr>
              <w:rFonts w:eastAsia="Times New Roman"/>
            </w:rPr>
            <w:t>(</w:t>
          </w:r>
          <w:r w:rsidR="00F620AB">
            <w:rPr>
              <w:rFonts w:eastAsia="Times New Roman"/>
              <w:i/>
              <w:iCs/>
            </w:rPr>
            <w:t>What Are The Average Height In England? - Hood MWR</w:t>
          </w:r>
          <w:r w:rsidR="00F620AB">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6A800147"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F620AB">
            <w:rPr>
              <w:rFonts w:eastAsia="Times New Roman"/>
            </w:rPr>
            <w:t>(</w:t>
          </w:r>
          <w:r w:rsidR="00F620AB">
            <w:rPr>
              <w:rFonts w:eastAsia="Times New Roman"/>
              <w:i/>
              <w:iCs/>
            </w:rPr>
            <w:t>The World’s Population By Eye Color - WorldAtlas</w:t>
          </w:r>
          <w:r w:rsidR="00F620AB">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F620AB">
            <w:rPr>
              <w:rFonts w:eastAsia="Times New Roman"/>
            </w:rPr>
            <w:t>(</w:t>
          </w:r>
          <w:r w:rsidR="00F620AB">
            <w:rPr>
              <w:rFonts w:eastAsia="Times New Roman"/>
              <w:i/>
              <w:iCs/>
            </w:rPr>
            <w:t>Why We Gain Weight As We Age : NPR</w:t>
          </w:r>
          <w:r w:rsidR="00F620AB">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0AE737F6"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F620AB" w:rsidRPr="00F620AB">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2D3FAEED"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F620AB">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1338A0B"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F620AB" w:rsidRPr="00F620AB">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3742E3"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F620AB" w:rsidRPr="00F620AB">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7BD1386"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F620AB" w:rsidRPr="00F620AB">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135990F"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F620AB" w:rsidRPr="00F620AB">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18D5C7DB"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F620AB" w:rsidRPr="00F620AB">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2E504C28"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F620AB" w:rsidRPr="00F620AB">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5AED03"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F620AB">
            <w:rPr>
              <w:rFonts w:eastAsia="Times New Roman"/>
            </w:rPr>
            <w:t>(</w:t>
          </w:r>
          <w:r w:rsidR="00F620AB">
            <w:rPr>
              <w:rFonts w:eastAsia="Times New Roman"/>
              <w:i/>
              <w:iCs/>
            </w:rPr>
            <w:t>Easter Egg | English Meaning - Cambridge Dictionary</w:t>
          </w:r>
          <w:r w:rsidR="00F620AB">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74C068D"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F620AB">
            <w:rPr>
              <w:rFonts w:eastAsia="Times New Roman"/>
            </w:rPr>
            <w:t>(</w:t>
          </w:r>
          <w:r w:rsidR="00F620AB">
            <w:rPr>
              <w:rFonts w:eastAsia="Times New Roman"/>
              <w:i/>
              <w:iCs/>
            </w:rPr>
            <w:t>WHISKY GRANTS | Garcias - Vinhos e Bebidas Espirituosas</w:t>
          </w:r>
          <w:r w:rsidR="00F620AB">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256B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256B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256B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256B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256B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256B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256B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256B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256B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256B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256B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256B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256B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256B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256B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256B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256B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256B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256B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256B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256B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256B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256B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256B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256B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256B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256B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256B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256B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256B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256B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256B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256B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256B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256B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256B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256B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256B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256B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256B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256B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256B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256B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256B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256B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256B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256B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256B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256B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256B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256B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256B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256B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256B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256B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256B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256B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256B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256B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256B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256B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256B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256B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256B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256B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256B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256B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256B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256B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256B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256B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256B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256B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256B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256B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256B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256B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256B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256B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256B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256B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256B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256B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256B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256B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256B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256B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256B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256B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256B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256B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256B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256B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256B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256B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256B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256B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256B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256B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256B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256B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256B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256B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256B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256B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256B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256B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256B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256B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256B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256B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256B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256B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256B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256B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256B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256B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256B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256B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256B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256B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256B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256B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256B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256B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256B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256B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256B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256B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256B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256B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256B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256B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256B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256B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256B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256B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256B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256B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256B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256B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256B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256B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256B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256B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256B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256B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256B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256B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256B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256B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256B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256B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256B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256B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256B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256B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256B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256B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256B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256B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256B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256B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256B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256B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256B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256B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256B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256B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256B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256B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256B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256B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256B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256B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256B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256B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256B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256B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256B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256B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256B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256B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256B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256B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256B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256B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256B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256B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256B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256B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256B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256B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256B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256B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256B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256B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256B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256B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256B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256B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256B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256B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256B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256B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256B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256B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256B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256B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256B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256B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256B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256B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256B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256B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256B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256B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256B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256B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256B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256B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256B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256B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256B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256B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256B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256B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256B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256B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256B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256B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256B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256B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256B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256B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256B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256B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256B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256B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256B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256B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256B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256B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256B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256B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256B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256B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256B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256B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256B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256B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256B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256B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256B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256B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256B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256B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A256B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256B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A256B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256B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A256B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A256B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A256B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A256B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A256B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A256B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256B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A256B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A256B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A256B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A256B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A256B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A256B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A256B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A256B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256B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256B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A256B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236862"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A256B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A256B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256B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A256B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256B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A256B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A256B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256B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256B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A256B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256B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256B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256B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256B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256B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256B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A256B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256B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256B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256B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A256B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A256B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A256B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A256B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A256B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256B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256B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256B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256B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256B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A256B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256B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256B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A256B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A256B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256B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236862"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A256B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256B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256B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256B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256B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A256B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256B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A256B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A256B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256B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236862"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236862"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A256B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A256B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A256B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236862"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236862"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256B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256B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256B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256B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256B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256B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256B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256B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256B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256B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256B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256B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256B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256B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256B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256B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256B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256B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256B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256B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256B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256B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256B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256B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256B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256B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256B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256B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256B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256B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256B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256B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256B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256B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256B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256B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256B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256B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256B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256B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256B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256B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256B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256B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256B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256B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256B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256B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256B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256B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256B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256B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256B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256B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256B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256B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256B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256B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256B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256B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256B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256B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256B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256B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256B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256B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256B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256B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256B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256B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256B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256B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256B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256B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256B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256B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256B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256B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256B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256B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256B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256B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256B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256B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256B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256B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256B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256B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256B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256B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256B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256B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256B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256B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256B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256B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256B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256B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256B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256B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256B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256B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256B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256B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256B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256B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256B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256B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256B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256B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256B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256B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256B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256B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256B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256B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256B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256B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256B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256B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256B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256B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256B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256B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256B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256B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256B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256B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256B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53A04B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F620AB" w:rsidRPr="00F620AB">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05F54A4"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F620AB">
            <w:rPr>
              <w:rFonts w:eastAsia="Times New Roman"/>
            </w:rPr>
            <w:t>(</w:t>
          </w:r>
          <w:r w:rsidR="00F620AB">
            <w:rPr>
              <w:rFonts w:eastAsia="Times New Roman"/>
              <w:i/>
              <w:iCs/>
            </w:rPr>
            <w:t>Facebook</w:t>
          </w:r>
          <w:r w:rsidR="00F620AB">
            <w:rPr>
              <w:rFonts w:eastAsia="Times New Roman"/>
            </w:rPr>
            <w:t xml:space="preserve">, 2023; </w:t>
          </w:r>
          <w:r w:rsidR="00F620AB">
            <w:rPr>
              <w:rFonts w:eastAsia="Times New Roman"/>
              <w:i/>
              <w:iCs/>
            </w:rPr>
            <w:t>“Vesúvios” Do Centro Da Cidade Provocam Quedas Aos Peões - OvarNews</w:t>
          </w:r>
          <w:r w:rsidR="00F620AB">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17E8ECB"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F620AB">
            <w:rPr>
              <w:rFonts w:eastAsia="Times New Roman"/>
            </w:rPr>
            <w:t>(Chapman &amp; Andrews, 2012)</w:t>
          </w:r>
        </w:sdtContent>
      </w:sdt>
      <w:r w:rsidR="004740A0" w:rsidRPr="00236862">
        <w:rPr>
          <w:i/>
          <w:iCs/>
          <w:kern w:val="2"/>
        </w:rPr>
        <w:t>.</w:t>
      </w:r>
      <w:bookmarkEnd w:id="379"/>
      <w:bookmarkEnd w:id="380"/>
    </w:p>
    <w:p w14:paraId="4DB28081" w14:textId="66474149"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F620AB">
            <w:rPr>
              <w:rFonts w:eastAsia="Times New Roman"/>
            </w:rPr>
            <w:t>(</w:t>
          </w:r>
          <w:r w:rsidR="00F620AB">
            <w:rPr>
              <w:rFonts w:eastAsia="Times New Roman"/>
              <w:i/>
              <w:iCs/>
            </w:rPr>
            <w:t>Modern Merida</w:t>
          </w:r>
          <w:r w:rsidR="00F620AB">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33E3B41"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F620AB">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6B906B6"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F620AB" w:rsidRPr="00F620AB">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CC43B58"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F620AB" w:rsidRPr="00F620AB">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660C3A6"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F620AB" w:rsidRPr="00F620AB">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ACC7757"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F620AB" w:rsidRPr="00F620AB">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4E15BE26"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F620AB" w:rsidRPr="00F620AB">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F620AB" w:rsidRPr="00F620AB">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4A4D1E2"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F620AB" w:rsidRPr="00F620AB">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10EDD6A5"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F620AB">
            <w:rPr>
              <w:rFonts w:eastAsia="Times New Roman"/>
            </w:rPr>
            <w:t>(</w:t>
          </w:r>
          <w:r w:rsidR="00F620AB">
            <w:rPr>
              <w:rFonts w:eastAsia="Times New Roman"/>
              <w:i/>
              <w:iCs/>
            </w:rPr>
            <w:t>Image of French Poisoner Woman Marie Besnard (1896-1980) in Train Which Carries</w:t>
          </w:r>
          <w:r w:rsidR="00F620AB">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F620AB">
            <w:rPr>
              <w:rFonts w:eastAsia="Times New Roman"/>
            </w:rPr>
            <w:t>(</w:t>
          </w:r>
          <w:r w:rsidR="00F620AB">
            <w:rPr>
              <w:rFonts w:eastAsia="Times New Roman"/>
              <w:i/>
              <w:iCs/>
            </w:rPr>
            <w:t>Il y a 60 Ans, l’acquittement de Marie Besnard Accusée d’empoisonnements - L’Express</w:t>
          </w:r>
          <w:r w:rsidR="00F620AB">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F620AB">
            <w:rPr>
              <w:rFonts w:eastAsia="Times New Roman"/>
            </w:rPr>
            <w:t>(</w:t>
          </w:r>
          <w:r w:rsidR="00F620AB">
            <w:rPr>
              <w:rFonts w:eastAsia="Times New Roman"/>
              <w:i/>
              <w:iCs/>
            </w:rPr>
            <w:t>Marie Besnard – the Good Lady of Loudun | Killers Without Conscience</w:t>
          </w:r>
          <w:r w:rsidR="00F620AB">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F620AB" w:rsidRPr="00F620AB">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B52B89A"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F620AB" w:rsidRPr="00F620AB">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F60D8B5"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F620AB" w:rsidRPr="00F620AB">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E416EB7"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F620AB" w:rsidRPr="00F620AB">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E64B147"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F620AB" w:rsidRPr="00F620AB">
            <w:rPr>
              <w:color w:val="000000"/>
              <w:kern w:val="2"/>
            </w:rPr>
            <w:t>(Yates, 2010)</w:t>
          </w:r>
        </w:sdtContent>
      </w:sdt>
      <w:r w:rsidRPr="00BB5963">
        <w:rPr>
          <w:kern w:val="2"/>
        </w:rPr>
        <w:t>.</w:t>
      </w:r>
      <w:bookmarkEnd w:id="399"/>
      <w:bookmarkEnd w:id="400"/>
    </w:p>
    <w:p w14:paraId="041E4CBB" w14:textId="0E6147A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F620AB" w:rsidRPr="00F620AB">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F620AB" w:rsidRPr="00F620AB">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EA24109"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F620AB" w:rsidRPr="00F620AB">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12A335D7"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F620AB" w:rsidRPr="00F620AB">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TEMP"/>
          <w:id w:val="407662429"/>
          <w:placeholder>
            <w:docPart w:val="DefaultPlaceholder_-1854013440"/>
          </w:placeholder>
          <w15:appearance w15:val="hidden"/>
        </w:sdtPr>
        <w:sdtContent>
          <w:r w:rsidR="00747811">
            <w:rPr>
              <w:color w:val="000000"/>
              <w:kern w:val="2"/>
              <w:sz w:val="24"/>
              <w:szCs w:val="24"/>
            </w:rPr>
            <w:t xml:space="preserve"> </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F620AB" w:rsidRPr="00F620AB">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F620AB" w:rsidRPr="00F620AB">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A212358"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F620AB" w:rsidRPr="00F620AB">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7D7621F6"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F620AB" w:rsidRPr="00F620AB">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016803A1"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F620AB" w:rsidRPr="00F620AB">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DDB150A"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F620AB" w:rsidRPr="00F620AB">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04959B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006181E6">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66F7E1"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F620AB" w:rsidRPr="00F620AB">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8C9F4DC"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F620AB" w:rsidRPr="00F620AB">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9E0C69D"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w:t>
      </w:r>
      <w:r w:rsidRPr="00BB5963">
        <w:rPr>
          <w:color w:val="000000"/>
          <w:kern w:val="2"/>
          <w:sz w:val="24"/>
          <w:szCs w:val="24"/>
        </w:rPr>
        <w:lastRenderedPageBreak/>
        <w:t xml:space="preserve">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F620AB" w:rsidRPr="00F620AB">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F620AB">
            <w:rPr>
              <w:rFonts w:eastAsia="Times New Roman"/>
            </w:rPr>
            <w:t>.)(Zheng &amp; Yanhong Wu, 123 C.E.)</w:t>
          </w:r>
        </w:sdtContent>
      </w:sdt>
      <w:r w:rsidRPr="00BB5963">
        <w:rPr>
          <w:color w:val="000000"/>
          <w:kern w:val="2"/>
          <w:sz w:val="24"/>
          <w:szCs w:val="24"/>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3231D8C"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w:t>
      </w:r>
      <w:r w:rsidR="00236862">
        <w:rPr>
          <w:color w:val="000000"/>
          <w:kern w:val="2"/>
          <w:lang w:val="en-US"/>
        </w:rPr>
        <w:t>“FLOURIST”</w:t>
      </w:r>
      <w:r w:rsidRPr="00BB5963">
        <w:rPr>
          <w:color w:val="000000"/>
          <w:kern w:val="2"/>
          <w:lang w:val="en-US"/>
        </w:rPr>
        <w:t xml:space="preserve">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F620AB" w:rsidRPr="00F620AB">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2C964D6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F620AB" w:rsidRPr="00F620AB">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C02163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F620AB" w:rsidRPr="00F620AB">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4A5B69F"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F620AB" w:rsidRPr="00F620AB">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3BFBFFF3"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F620AB" w:rsidRPr="00F620AB">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1BA1AF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F620AB" w:rsidRPr="00F620AB">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6F4A50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F620AB" w:rsidRPr="00F620AB">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04FEBAC"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F620AB" w:rsidRPr="00F620AB">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DBD8F5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F620AB" w:rsidRPr="00F620AB">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F5EF63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F620AB">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2342C33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F620AB">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5AC747A6"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F620AB" w:rsidRPr="00F620AB">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01327C1"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F620AB" w:rsidRPr="00F620AB">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85953E3"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F620AB" w:rsidRPr="00F620AB">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8FDCE26"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F620AB">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A3A334A"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F620AB" w:rsidRPr="00F620AB">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5ED91F2"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F620AB" w:rsidRPr="00F620AB">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9652263"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F620AB" w:rsidRPr="00F620AB">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0CF1CE6"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F620AB" w:rsidRPr="00F620AB">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47F0DA1"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F620AB" w:rsidRPr="00F620AB">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0125C31"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F620AB" w:rsidRPr="00F620AB">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1B8D33B"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F620AB" w:rsidRPr="00F620AB">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034528E7"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F620AB" w:rsidRPr="00F620AB">
            <w:rPr>
              <w:color w:val="000000"/>
              <w:kern w:val="2"/>
              <w:sz w:val="24"/>
              <w:szCs w:val="24"/>
            </w:rPr>
            <w:t>(Schmidt, 2001)(Schmidt, 2001)(Schmidt, 2001)(Schmidt, 2001)(Schmidt, 2001)(Schmidt, 2001)</w:t>
          </w:r>
        </w:sdtContent>
      </w:sdt>
      <w:r w:rsidRPr="00BB5963">
        <w:rPr>
          <w:kern w:val="2"/>
          <w:sz w:val="24"/>
          <w:szCs w:val="24"/>
        </w:rPr>
        <w:t>.</w:t>
      </w:r>
    </w:p>
    <w:p w14:paraId="4B266E63" w14:textId="52996E5D"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F620AB">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F21A387"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F620AB">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F620AB" w:rsidRPr="00F620AB">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3A6DB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F620AB" w:rsidRPr="00F620AB">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196AE584"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F620AB" w:rsidRPr="00747811">
                  <w:rPr>
                    <w:rFonts w:eastAsia="Times New Roman"/>
                    <w:lang w:val="en-US"/>
                  </w:rPr>
                  <w:t>, 2012)(Chapman &amp; Andrews, 2012)</w:t>
                </w:r>
              </w:sdtContent>
            </w:sdt>
          </w:p>
        </w:tc>
        <w:tc>
          <w:tcPr>
            <w:tcW w:w="2038" w:type="dxa"/>
            <w:gridSpan w:val="3"/>
            <w:vAlign w:val="center"/>
          </w:tcPr>
          <w:p w14:paraId="469C3611" w14:textId="36A65B5B"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F620AB" w:rsidRPr="00747811">
                  <w:rPr>
                    <w:rFonts w:eastAsia="Times New Roman"/>
                    <w:lang w:val="en-US"/>
                  </w:rPr>
                  <w:t xml:space="preserve">(Berry &amp; Jadin, 2001)(Berry &amp; Jadin, 2001)(Berry &amp; Jadin, 2001)(Berry &amp; Jadin, </w:t>
                </w:r>
                <w:r w:rsidR="00F620AB" w:rsidRPr="00747811">
                  <w:rPr>
                    <w:rFonts w:eastAsia="Times New Roman"/>
                    <w:lang w:val="en-US"/>
                  </w:rPr>
                  <w:t>2001)(Berry &amp; Jadin, 2001)(Berry &amp; Jadin, 2001)</w:t>
                </w:r>
              </w:sdtContent>
            </w:sdt>
          </w:p>
        </w:tc>
        <w:tc>
          <w:tcPr>
            <w:tcW w:w="2391" w:type="dxa"/>
            <w:gridSpan w:val="3"/>
            <w:vAlign w:val="center"/>
          </w:tcPr>
          <w:p w14:paraId="71D312B3" w14:textId="4917A39F"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F620AB" w:rsidRPr="00F620AB">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E293712"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620AB" w:rsidRPr="00F620AB">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6502795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F620AB" w:rsidRPr="00F620AB">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7D845D2F"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F620AB">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9953F9"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F620AB" w:rsidRPr="00F620AB">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125EFF64"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F620AB" w:rsidRPr="00F620AB">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F620AB" w:rsidRPr="00F620AB">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7BE3E212"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F620AB" w:rsidRPr="00F620AB">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37F27F17"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F620AB" w:rsidRPr="00F620AB">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3C2EC358"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F620AB" w:rsidRPr="00F620AB">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4FFEF72"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F620AB" w:rsidRPr="00F620AB">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33E68C21"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F620AB" w:rsidRPr="00F620AB">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F620AB">
            <w:rPr>
              <w:rFonts w:eastAsia="Times New Roman"/>
            </w:rPr>
            <w:t xml:space="preserve">bramson &amp; </w:t>
          </w:r>
          <w:r w:rsidR="00F620AB">
            <w:rPr>
              <w:rFonts w:eastAsia="Times New Roman"/>
            </w:rPr>
            <w:lastRenderedPageBreak/>
            <w:t>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955C4EC"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F620AB" w:rsidRPr="00F620AB">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6BE7366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F620AB" w:rsidRPr="00F620AB">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F620AB" w:rsidRPr="00F620AB">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9874D7C"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F620AB" w:rsidRPr="00F620AB">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F620AB" w:rsidRPr="00F620AB">
            <w:rPr>
              <w:rFonts w:eastAsia="Times New Roman"/>
              <w:color w:val="000000"/>
            </w:rPr>
            <w:t xml:space="preserve">(What Is the Thief Personality Type? </w:t>
          </w:r>
          <w:r w:rsidR="00F620AB" w:rsidRPr="00747811">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A35CFA5"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F620AB" w:rsidRPr="00F620AB">
            <w:rPr>
              <w:color w:val="000000"/>
              <w:kern w:val="2"/>
              <w:sz w:val="24"/>
              <w:szCs w:val="24"/>
            </w:rPr>
            <w:t>(Freeman, 2004)(Freeman, 2004)(Freeman, 2004)(Freeman, 2004)(Freeman, 2004)(Freeman, 2004)</w:t>
          </w:r>
        </w:sdtContent>
      </w:sdt>
      <w:r w:rsidRPr="00BB5963">
        <w:rPr>
          <w:kern w:val="2"/>
          <w:sz w:val="24"/>
          <w:szCs w:val="24"/>
        </w:rPr>
        <w:t>.</w:t>
      </w: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363177E0"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F620AB" w:rsidRPr="00F620AB">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E7E007C"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F620AB">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43DACB22"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620AB">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156CDB1"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620AB">
            <w:rPr>
              <w:rFonts w:eastAsia="Times New Roman"/>
            </w:rPr>
            <w:t xml:space="preserve">(What Is the Meaning of a Calla Lily? </w:t>
          </w:r>
          <w:r w:rsidR="00F620AB" w:rsidRPr="00747811">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236550B0"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620AB">
            <w:rPr>
              <w:rFonts w:eastAsia="Times New Roman"/>
            </w:rPr>
            <w:t xml:space="preserve">(What Is the Meaning of a Calla Lily? </w:t>
          </w:r>
          <w:r w:rsidR="00F620AB" w:rsidRPr="00747811">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
          <w:id w:val="-843699975"/>
          <w:placeholder>
            <w:docPart w:val="D3C84095809848278A315BE0FD980601"/>
          </w:placeholder>
        </w:sdtPr>
        <w:sdtContent>
          <w:r w:rsidR="00F620AB" w:rsidRPr="00F620AB">
            <w:rPr>
              <w:rFonts w:eastAsia="Times New Roman"/>
              <w:color w:val="000000"/>
            </w:rPr>
            <w:t xml:space="preserve">(Luxúria - Dicio, Dicionário Online de Português, 2023)(Luxúria - Dicio, Dicionário Online de Português, 2023)(Luxúria </w:t>
          </w:r>
          <w:r w:rsidR="00F620AB" w:rsidRPr="00F620AB">
            <w:rPr>
              <w:rFonts w:eastAsia="Times New Roman"/>
              <w:color w:val="000000"/>
            </w:rPr>
            <w:lastRenderedPageBreak/>
            <w:t>-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F620AB" w:rsidRPr="00747811">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34983A30"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6B069D50"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F620AB" w:rsidRPr="00F620AB">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3FED4111"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F620AB">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5F6D4BA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F620AB" w:rsidRPr="00F620AB">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1F59E5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F620AB" w:rsidRPr="00F620AB">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F620AB">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F620AB" w:rsidRPr="00F620AB">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1CB7AC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F620AB">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36A67C02"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F620AB" w:rsidRPr="00F620AB">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F620AB" w:rsidRPr="00F620AB">
            <w:rPr>
              <w:rFonts w:eastAsia="Times New Roman"/>
              <w:color w:val="000000"/>
            </w:rPr>
            <w:t xml:space="preserve">(How Does Depression Affect the Heart? | American Heart Association, 2023)(How Does Depression Affect the Heart? | American Heart Association, 2023)(How Does Depression Affect the Heart? | American Heart Association, 2023)(How Does Depression Affect the Heart? | American Heart </w:t>
          </w:r>
          <w:r w:rsidR="00F620AB" w:rsidRPr="00F620AB">
            <w:rPr>
              <w:rFonts w:eastAsia="Times New Roman"/>
              <w:color w:val="000000"/>
            </w:rPr>
            <w:lastRenderedPageBreak/>
            <w:t>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2AC1DDD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F620AB" w:rsidRPr="00F620AB">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136B18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F620AB" w:rsidRPr="00F620AB">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75388ED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F620AB" w:rsidRPr="00F620AB">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83D276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F620AB" w:rsidRPr="00F620AB">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4C2CAE94"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F620AB">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2F35C04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620AB" w:rsidRPr="00F620AB">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AA14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F620AB">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13FD9DD"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F620AB" w:rsidRPr="00F620AB">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63029AF3"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F620AB" w:rsidRPr="00F620AB">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7B38F5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F620AB" w:rsidRPr="00F620AB">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F620AB" w:rsidRPr="00F620AB">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F620AB" w:rsidRPr="00F620AB">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F620AB" w:rsidRPr="00F620AB">
            <w:rPr>
              <w:rFonts w:eastAsia="Times New Roman"/>
              <w:color w:val="000000"/>
            </w:rPr>
            <w:t xml:space="preserve">(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w:t>
          </w:r>
          <w:r w:rsidR="00F620AB" w:rsidRPr="00F620AB">
            <w:rPr>
              <w:rFonts w:eastAsia="Times New Roman"/>
              <w:color w:val="000000"/>
            </w:rPr>
            <w:lastRenderedPageBreak/>
            <w:t>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F620AB" w:rsidRPr="00F620AB">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F620AB" w:rsidRPr="00F620AB">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6DAE55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F620AB" w:rsidRPr="00F620AB">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60F003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F620AB">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323F42EA"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F620AB" w:rsidRPr="00F620AB">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F620AB" w:rsidRPr="00F620AB">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4842328"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F620AB" w:rsidRPr="00F620AB">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9F851A1"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F620AB" w:rsidRPr="00F620AB">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302CBA9B"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F620AB" w:rsidRPr="00F620AB">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362D11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F620AB" w:rsidRPr="00F620AB">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F620AB" w:rsidRPr="00F620AB">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F620AB" w:rsidRPr="00F620AB">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4572A5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F620AB" w:rsidRPr="00F620AB">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4A3B2FF0"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F620AB" w:rsidRPr="00F620AB">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762131D"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F620AB" w:rsidRPr="00F620AB">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6616CAEE"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F620AB" w:rsidRPr="00F620AB">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F9E5DB4"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F620AB">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41E1E8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F620AB" w:rsidRPr="00F620AB">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w:t>
      </w:r>
      <w:r w:rsidRPr="00BB5963">
        <w:rPr>
          <w:kern w:val="2"/>
          <w:sz w:val="24"/>
          <w:szCs w:val="24"/>
        </w:rPr>
        <w:lastRenderedPageBreak/>
        <w:t xml:space="preserve">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FD0168E"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F620AB" w:rsidRPr="00F620AB">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personalidade de </w:t>
      </w:r>
      <w:r w:rsidR="00742147" w:rsidRPr="00CD253B">
        <w:rPr>
          <w:sz w:val="24"/>
          <w:szCs w:val="24"/>
        </w:rPr>
        <w:lastRenderedPageBreak/>
        <w:t>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D6B3F" w14:textId="77777777" w:rsidR="002E4E61" w:rsidRPr="00400470" w:rsidRDefault="002E4E61" w:rsidP="00631B7A">
      <w:pPr>
        <w:spacing w:after="0" w:line="240" w:lineRule="auto"/>
      </w:pPr>
      <w:r w:rsidRPr="00400470">
        <w:separator/>
      </w:r>
    </w:p>
  </w:endnote>
  <w:endnote w:type="continuationSeparator" w:id="0">
    <w:p w14:paraId="299E4669" w14:textId="77777777" w:rsidR="002E4E61" w:rsidRPr="00400470" w:rsidRDefault="002E4E6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92650" w14:textId="77777777" w:rsidR="002E4E61" w:rsidRPr="00400470" w:rsidRDefault="002E4E61" w:rsidP="00631B7A">
      <w:pPr>
        <w:spacing w:after="0" w:line="240" w:lineRule="auto"/>
      </w:pPr>
      <w:r w:rsidRPr="00400470">
        <w:separator/>
      </w:r>
    </w:p>
  </w:footnote>
  <w:footnote w:type="continuationSeparator" w:id="0">
    <w:p w14:paraId="7A7142C1" w14:textId="77777777" w:rsidR="002E4E61" w:rsidRPr="00400470" w:rsidRDefault="002E4E6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4EECB3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F620AB" w:rsidRPr="00F620AB">
            <w:rPr>
              <w:color w:val="000000"/>
            </w:rPr>
            <w:t>(Yeates, 2001)</w:t>
          </w:r>
        </w:sdtContent>
      </w:sdt>
      <w:r>
        <w:t xml:space="preserve">. </w:t>
      </w:r>
    </w:p>
  </w:footnote>
  <w:footnote w:id="3">
    <w:p w14:paraId="4FB3B95F" w14:textId="7D7DCA7F"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F620AB" w:rsidRPr="00F620AB">
            <w:rPr>
              <w:color w:val="000000"/>
            </w:rPr>
            <w:t>(National Institute of Mental Health, 2023)</w:t>
          </w:r>
        </w:sdtContent>
      </w:sdt>
      <w:r>
        <w:t>.</w:t>
      </w:r>
    </w:p>
  </w:footnote>
  <w:footnote w:id="4">
    <w:p w14:paraId="560FA3DD" w14:textId="337E83C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F620AB" w:rsidRPr="00F620A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9D9812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F620AB" w:rsidRPr="00F620AB">
            <w:rPr>
              <w:color w:val="000000"/>
            </w:rPr>
            <w:t>(Andersen et al., 2020)</w:t>
          </w:r>
        </w:sdtContent>
      </w:sdt>
      <w:r w:rsidRPr="00400470">
        <w:rPr>
          <w:color w:val="000000"/>
        </w:rPr>
        <w:t>.</w:t>
      </w:r>
    </w:p>
  </w:footnote>
  <w:footnote w:id="7">
    <w:p w14:paraId="4DCCC30D" w14:textId="447115C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F620AB" w:rsidRPr="00F620AB">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638CB46"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F620AB">
            <w:rPr>
              <w:rFonts w:eastAsia="Times New Roman"/>
            </w:rPr>
            <w:t>(</w:t>
          </w:r>
          <w:r w:rsidR="00F620AB">
            <w:rPr>
              <w:rFonts w:eastAsia="Times New Roman"/>
              <w:i/>
              <w:iCs/>
            </w:rPr>
            <w:t>Act (Drama) Definition and Examples - Poem Analysis</w:t>
          </w:r>
          <w:r w:rsidR="00F620AB">
            <w:rPr>
              <w:rFonts w:eastAsia="Times New Roman"/>
            </w:rPr>
            <w:t>, 2023)</w:t>
          </w:r>
        </w:sdtContent>
      </w:sdt>
      <w:r w:rsidRPr="00B25161">
        <w:t>.</w:t>
      </w:r>
    </w:p>
  </w:footnote>
  <w:footnote w:id="13">
    <w:p w14:paraId="61CE4CE4" w14:textId="52FA02D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F620AB" w:rsidRPr="00F620AB">
            <w:rPr>
              <w:color w:val="000000"/>
            </w:rPr>
            <w:t>(Arsalan, 2020)</w:t>
          </w:r>
        </w:sdtContent>
      </w:sdt>
      <w:r w:rsidRPr="00400470">
        <w:rPr>
          <w:color w:val="000000"/>
        </w:rPr>
        <w:t>.</w:t>
      </w:r>
    </w:p>
  </w:footnote>
  <w:footnote w:id="14">
    <w:p w14:paraId="44E9B5C8" w14:textId="06FC23A5"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F620AB" w:rsidRPr="00F620AB">
            <w:rPr>
              <w:color w:val="000000"/>
            </w:rPr>
            <w:t>(Lewis et al., 2010)</w:t>
          </w:r>
        </w:sdtContent>
      </w:sdt>
      <w:r w:rsidR="00351702">
        <w:t>.</w:t>
      </w:r>
    </w:p>
  </w:footnote>
  <w:footnote w:id="15">
    <w:p w14:paraId="5B4113A8" w14:textId="7050B3CA"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F620AB" w:rsidRPr="00F620AB">
            <w:rPr>
              <w:color w:val="000000"/>
            </w:rPr>
            <w:t>(Huron, 2008)</w:t>
          </w:r>
        </w:sdtContent>
      </w:sdt>
      <w:r>
        <w:t xml:space="preserve">. </w:t>
      </w:r>
    </w:p>
  </w:footnote>
  <w:footnote w:id="16">
    <w:p w14:paraId="0B01FFEC" w14:textId="299EC9B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F620AB">
            <w:rPr>
              <w:rFonts w:eastAsia="Times New Roman"/>
            </w:rPr>
            <w:t>(Joshi et al., 2015; Likert, 1932; Mumu et al., 2022; Nemoto &amp; Beglar, 2023; Tanujaya et al., 2023)</w:t>
          </w:r>
        </w:sdtContent>
      </w:sdt>
      <w:r w:rsidRPr="00400470">
        <w:t>.</w:t>
      </w:r>
    </w:p>
  </w:footnote>
  <w:footnote w:id="17">
    <w:p w14:paraId="0AFA5FCD" w14:textId="7E254E6D"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F620AB" w:rsidRPr="00F620AB">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C5B7D4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F620AB" w:rsidRPr="00F620AB">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C67B58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F620AB">
            <w:rPr>
              <w:rFonts w:eastAsia="Times New Roman"/>
            </w:rPr>
            <w:t>(</w:t>
          </w:r>
          <w:r w:rsidR="00F620AB">
            <w:rPr>
              <w:rFonts w:eastAsia="Times New Roman"/>
              <w:i/>
              <w:iCs/>
            </w:rPr>
            <w:t>Gregarismo - Dicionário Online Priberam de Português</w:t>
          </w:r>
          <w:r w:rsidR="00F620AB">
            <w:rPr>
              <w:rFonts w:eastAsia="Times New Roman"/>
            </w:rPr>
            <w:t>, 2023)</w:t>
          </w:r>
        </w:sdtContent>
      </w:sdt>
      <w:r w:rsidRPr="00400470">
        <w:t>.</w:t>
      </w:r>
    </w:p>
  </w:footnote>
  <w:footnote w:id="23">
    <w:p w14:paraId="546E3DAD" w14:textId="01CEADE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F620AB" w:rsidRPr="00F620AB">
            <w:rPr>
              <w:color w:val="000000"/>
            </w:rPr>
            <w:t>(Jung, 1981)</w:t>
          </w:r>
        </w:sdtContent>
      </w:sdt>
      <w:r w:rsidRPr="00400470">
        <w:rPr>
          <w:color w:val="000000"/>
        </w:rPr>
        <w:t>.</w:t>
      </w:r>
    </w:p>
  </w:footnote>
  <w:footnote w:id="24">
    <w:p w14:paraId="0A111CBF" w14:textId="70841194"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F620AB" w:rsidRPr="00F620AB">
            <w:rPr>
              <w:color w:val="000000"/>
            </w:rPr>
            <w:t>(Palmer et al., 2014)</w:t>
          </w:r>
        </w:sdtContent>
      </w:sdt>
      <w:r w:rsidR="000F3183" w:rsidRPr="00400470">
        <w:rPr>
          <w:color w:val="000000"/>
        </w:rPr>
        <w:t>.</w:t>
      </w:r>
    </w:p>
  </w:footnote>
  <w:footnote w:id="25">
    <w:p w14:paraId="24FF5FF0" w14:textId="6E35ED1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F620AB" w:rsidRPr="00F620AB">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AAB4FA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F620AB">
            <w:rPr>
              <w:rFonts w:eastAsia="Times New Roman"/>
            </w:rPr>
            <w:t>(</w:t>
          </w:r>
          <w:r w:rsidR="00F620AB">
            <w:rPr>
              <w:rFonts w:eastAsia="Times New Roman"/>
              <w:i/>
              <w:iCs/>
            </w:rPr>
            <w:t>Lynch Mob Definition &amp; Meaning - Merriam-Webster</w:t>
          </w:r>
          <w:r w:rsidR="00F620AB">
            <w:rPr>
              <w:rFonts w:eastAsia="Times New Roman"/>
            </w:rPr>
            <w:t>, 2023)</w:t>
          </w:r>
        </w:sdtContent>
      </w:sdt>
      <w:r w:rsidR="00AB632D">
        <w:t xml:space="preserve"> </w:t>
      </w:r>
      <w:r>
        <w:t>.</w:t>
      </w:r>
    </w:p>
  </w:footnote>
  <w:footnote w:id="28">
    <w:p w14:paraId="6C202BBC" w14:textId="388FA2D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F620AB" w:rsidRPr="00F620AB">
            <w:rPr>
              <w:color w:val="000000"/>
            </w:rPr>
            <w:t>(Srivastava, 2023)</w:t>
          </w:r>
        </w:sdtContent>
      </w:sdt>
      <w:r w:rsidRPr="00400470">
        <w:rPr>
          <w:color w:val="000000"/>
        </w:rPr>
        <w:t>.</w:t>
      </w:r>
    </w:p>
  </w:footnote>
  <w:footnote w:id="29">
    <w:p w14:paraId="1BE6E468" w14:textId="38C4C9B5"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F620AB">
            <w:rPr>
              <w:rFonts w:eastAsia="Times New Roman"/>
            </w:rPr>
            <w:t>(</w:t>
          </w:r>
          <w:r w:rsidR="00F620AB">
            <w:rPr>
              <w:rFonts w:eastAsia="Times New Roman"/>
              <w:i/>
              <w:iCs/>
            </w:rPr>
            <w:t>Dimensional_1 Adjective - Definition, Pictures, Pronunciation and Usage Notes | Oxford Advanced Learner’s Dictionary at OxfordLearnersDictionaries.Com</w:t>
          </w:r>
          <w:r w:rsidR="00F620AB">
            <w:rPr>
              <w:rFonts w:eastAsia="Times New Roman"/>
            </w:rPr>
            <w:t>, 2023)</w:t>
          </w:r>
        </w:sdtContent>
      </w:sdt>
      <w:r w:rsidR="00CE2266">
        <w:t>.</w:t>
      </w:r>
    </w:p>
  </w:footnote>
  <w:footnote w:id="30">
    <w:p w14:paraId="460224F7" w14:textId="0E2153A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F620AB" w:rsidRPr="00F620AB">
            <w:rPr>
              <w:color w:val="000000"/>
            </w:rPr>
            <w:t>(Freeman, 2004a)</w:t>
          </w:r>
        </w:sdtContent>
      </w:sdt>
      <w:r w:rsidRPr="00400470">
        <w:rPr>
          <w:color w:val="000000"/>
        </w:rPr>
        <w:t>.</w:t>
      </w:r>
    </w:p>
  </w:footnote>
  <w:footnote w:id="31">
    <w:p w14:paraId="08DF69AE" w14:textId="7295E40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F620AB" w:rsidRPr="00F620AB">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EFC105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F620AB" w:rsidRPr="00F620AB">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626FFAF4"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F620AB" w:rsidRPr="00F620AB">
            <w:rPr>
              <w:color w:val="000000"/>
            </w:rPr>
            <w:t>(Gordis, 2011)</w:t>
          </w:r>
        </w:sdtContent>
      </w:sdt>
      <w:r w:rsidR="00C972AF" w:rsidRPr="00C972AF">
        <w:t>.</w:t>
      </w:r>
    </w:p>
  </w:footnote>
  <w:footnote w:id="34">
    <w:p w14:paraId="4D480CAF" w14:textId="70E60F8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F620AB">
            <w:rPr>
              <w:rFonts w:eastAsia="Times New Roman"/>
            </w:rPr>
            <w:t>(Saraiva &amp; Cerejeira, 2014)</w:t>
          </w:r>
        </w:sdtContent>
      </w:sdt>
      <w:r w:rsidR="00C972AF">
        <w:t>.</w:t>
      </w:r>
    </w:p>
  </w:footnote>
  <w:footnote w:id="35">
    <w:p w14:paraId="78A4E145" w14:textId="3444AAFF"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F620AB">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3DD53A95"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F620AB" w:rsidRPr="00F620AB">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02F4259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F620AB" w:rsidRPr="00F620AB">
            <w:rPr>
              <w:color w:val="000000"/>
            </w:rPr>
            <w:t>(Freud, 1924)</w:t>
          </w:r>
        </w:sdtContent>
      </w:sdt>
      <w:r>
        <w:t>.</w:t>
      </w:r>
    </w:p>
  </w:footnote>
  <w:footnote w:id="38">
    <w:p w14:paraId="578B85FE" w14:textId="1BB7D64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F620AB" w:rsidRPr="00F620AB">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56E5C04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F620AB" w:rsidRPr="00F620AB">
            <w:rPr>
              <w:color w:val="000000"/>
            </w:rPr>
            <w:t>(Nussbaum, 2013)(Nussbaum, 2013)(Nussbaum, 2013)(Nussbaum, 2013)(Nussbaum, 2013)(Nussbaum, 2013)</w:t>
          </w:r>
        </w:sdtContent>
      </w:sdt>
      <w:r w:rsidR="009C6F23">
        <w:t>.</w:t>
      </w:r>
      <w:r w:rsidR="00F24FF8">
        <w:t xml:space="preserve"> </w:t>
      </w:r>
    </w:p>
  </w:footnote>
  <w:footnote w:id="45">
    <w:p w14:paraId="0BC52C95" w14:textId="6082AE9B"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F620AB" w:rsidRPr="00F620AB">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3C38E00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F620AB" w:rsidRPr="00F620AB">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6F33007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F620AB" w:rsidRPr="00F620AB">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74E969F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F620AB" w:rsidRPr="00F620AB">
            <w:rPr>
              <w:color w:val="000000"/>
            </w:rPr>
            <w:t>(Mehrafrooz, 2023)(Mehrafrooz, 2023)(Mehrafrooz, 2023)(Mehrafrooz, 2023)(Mehrafrooz, 2023)(Mehrafrooz, 2023)</w:t>
          </w:r>
        </w:sdtContent>
      </w:sdt>
      <w:r>
        <w:rPr>
          <w:color w:val="000000"/>
        </w:rPr>
        <w:t>.</w:t>
      </w:r>
    </w:p>
  </w:footnote>
  <w:footnote w:id="49">
    <w:p w14:paraId="4E326DC7" w14:textId="5ABAD84F"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F620AB" w:rsidRPr="00F620AB">
            <w:rPr>
              <w:color w:val="000000"/>
            </w:rPr>
            <w:t>(Ching, 1975)(Ching, 1975)(Ching, 1975)(Ching, 1975)(Ching, 1975)(Ching, 1975)</w:t>
          </w:r>
        </w:sdtContent>
      </w:sdt>
      <w:r w:rsidR="006875D1">
        <w:rPr>
          <w:color w:val="000000"/>
        </w:rPr>
        <w:t>.</w:t>
      </w:r>
    </w:p>
  </w:footnote>
  <w:footnote w:id="50">
    <w:p w14:paraId="5356DFB6" w14:textId="641E8CE2"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F620AB" w:rsidRPr="00F620AB">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51DF763A"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F620AB" w:rsidRPr="00F620AB">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2457AA0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F620AB" w:rsidRPr="00F620AB">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45820F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F620AB">
            <w:rPr>
              <w:rFonts w:eastAsia="Times New Roman"/>
            </w:rPr>
            <w:t>(</w:t>
          </w:r>
          <w:r w:rsidR="00F620AB">
            <w:rPr>
              <w:rFonts w:eastAsia="Times New Roman"/>
              <w:i/>
              <w:iCs/>
            </w:rPr>
            <w:t>Entradas Em Homens | NIOXIN</w:t>
          </w:r>
          <w:r w:rsidR="00F620AB">
            <w:rPr>
              <w:rFonts w:eastAsia="Times New Roman"/>
            </w:rPr>
            <w:t>, 2023)</w:t>
          </w:r>
        </w:sdtContent>
      </w:sdt>
      <w:r w:rsidR="0065197B">
        <w:rPr>
          <w:color w:val="000000" w:themeColor="text1"/>
        </w:rPr>
        <w:t>.</w:t>
      </w:r>
    </w:p>
  </w:footnote>
  <w:footnote w:id="74">
    <w:p w14:paraId="5E87FE9C" w14:textId="1946298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F620AB">
            <w:rPr>
              <w:rFonts w:eastAsia="Times New Roman"/>
            </w:rPr>
            <w:t>(</w:t>
          </w:r>
          <w:r w:rsidR="00F620AB">
            <w:rPr>
              <w:rFonts w:eastAsia="Times New Roman"/>
              <w:i/>
              <w:iCs/>
            </w:rPr>
            <w:t>Highlander | Significado, Definição Em Dicionário Cambridge Inglês</w:t>
          </w:r>
          <w:r w:rsidR="00F620AB">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18A649B6"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F620AB">
            <w:rPr>
              <w:rFonts w:eastAsia="Times New Roman"/>
            </w:rPr>
            <w:t>(</w:t>
          </w:r>
          <w:r w:rsidR="00F620AB">
            <w:rPr>
              <w:rFonts w:eastAsia="Times New Roman"/>
              <w:i/>
              <w:iCs/>
            </w:rPr>
            <w:t>Cadete - Dicionário Online Priberam de Português</w:t>
          </w:r>
          <w:r w:rsidR="00F620AB">
            <w:rPr>
              <w:rFonts w:eastAsia="Times New Roman"/>
            </w:rPr>
            <w:t>, 2023)</w:t>
          </w:r>
        </w:sdtContent>
      </w:sdt>
      <w:r w:rsidRPr="00400470">
        <w:t>.</w:t>
      </w:r>
    </w:p>
  </w:footnote>
  <w:footnote w:id="77">
    <w:p w14:paraId="53B6D419" w14:textId="01B285A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F620AB">
            <w:rPr>
              <w:rFonts w:eastAsia="Times New Roman"/>
            </w:rPr>
            <w:t>(</w:t>
          </w:r>
          <w:r w:rsidR="00F620AB">
            <w:rPr>
              <w:rFonts w:eastAsia="Times New Roman"/>
              <w:i/>
              <w:iCs/>
            </w:rPr>
            <w:t>What Is an Antagonist? Exploring Literary “Bad Guys” | Writers.Com</w:t>
          </w:r>
          <w:r w:rsidR="00F620AB">
            <w:rPr>
              <w:rFonts w:eastAsia="Times New Roman"/>
            </w:rPr>
            <w:t>, 2023)</w:t>
          </w:r>
        </w:sdtContent>
      </w:sdt>
      <w:r w:rsidRPr="00400470">
        <w:t>.</w:t>
      </w:r>
    </w:p>
  </w:footnote>
  <w:footnote w:id="78">
    <w:p w14:paraId="29CC6488" w14:textId="72F6026C" w:rsidR="00063455" w:rsidRPr="00C24A10"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DIwMjM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F620AB" w:rsidRPr="00F620AB">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C24A10">
        <w:rPr>
          <w:color w:val="000000" w:themeColor="text1"/>
          <w:lang w:val="en-US"/>
        </w:rPr>
        <w:t>.</w:t>
      </w:r>
    </w:p>
  </w:footnote>
  <w:footnote w:id="79">
    <w:p w14:paraId="36C6051F" w14:textId="2BCD7A7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F620AB" w:rsidRPr="00F620AB">
            <w:rPr>
              <w:color w:val="000000"/>
            </w:rPr>
            <w:t>(Myss, 2013)(Myss, 2013)(Myss, 2013)(Myss, 2013)(Myss, 2013)(Myss, 2013)</w:t>
          </w:r>
        </w:sdtContent>
      </w:sdt>
      <w:r w:rsidR="001B5C23" w:rsidRPr="00A02328">
        <w:rPr>
          <w:color w:val="000000" w:themeColor="text1"/>
        </w:rPr>
        <w:t>.</w:t>
      </w:r>
    </w:p>
  </w:footnote>
  <w:footnote w:id="80">
    <w:p w14:paraId="698B70F8" w14:textId="3B30E26C"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F620AB" w:rsidRPr="00F620AB">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00E1E11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F620AB">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788E3600"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MjAyMy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lzc3VlZCI6eyJkYXRlLXBhcnRzIjpbWzIwMjNdXX0sImNvbnRhaW5lci10aXRsZS1zaG9ydCI6IiJ9LCJpc1RlbXBvcmFyeSI6ZmFsc2V9XX0="/>
          <w:id w:val="1994059419"/>
          <w:placeholder>
            <w:docPart w:val="D9DD25DF48224D529151838E42DC5076"/>
          </w:placeholder>
        </w:sdtPr>
        <w:sdtContent>
          <w:r w:rsidR="00F620AB" w:rsidRPr="00F620AB">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F620AB" w:rsidRPr="00F620AB">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F620AB">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2A3142D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F620AB" w:rsidRPr="00F620AB">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787F7D4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
          <w:id w:val="-885096343"/>
          <w:placeholder>
            <w:docPart w:val="DefaultPlaceholder_-1854013440"/>
          </w:placeholder>
        </w:sdtPr>
        <w:sdtContent>
          <w:r w:rsidR="00F620AB" w:rsidRPr="00F620AB">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71C56006"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F620AB" w:rsidRPr="00F620AB">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3323120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F620AB">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7F0533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
          <w:id w:val="140089921"/>
          <w:placeholder>
            <w:docPart w:val="409FB33938714CEBA679C6DCF6BB548F"/>
          </w:placeholder>
        </w:sdtPr>
        <w:sdtContent>
          <w:r w:rsidR="00F620AB" w:rsidRPr="00F620AB">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1BFD31F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F620AB" w:rsidRPr="00F620AB">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F620AB" w:rsidRPr="00F620AB">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08D8726A"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F620AB" w:rsidRPr="00F620AB">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565B663B"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
          <w:id w:val="890385534"/>
          <w:placeholder>
            <w:docPart w:val="9F0FE7412ED449DDA0D0C968F7BB0E83"/>
          </w:placeholder>
        </w:sdtPr>
        <w:sdtContent>
          <w:r w:rsidR="00F620AB" w:rsidRPr="00F620AB">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5C7AA82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F620AB">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78CCEB5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F620AB" w:rsidRPr="00F620AB">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FE6D25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F620AB" w:rsidRPr="00F620AB">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32E6858F"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F620AB" w:rsidRPr="00F620AB">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F620AB" w:rsidRPr="00F620AB">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78E81DD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
          <w:id w:val="-625848006"/>
          <w:placeholder>
            <w:docPart w:val="78169537A70E42BB89B71F0780FC690D"/>
          </w:placeholder>
        </w:sdtPr>
        <w:sdtContent>
          <w:r w:rsidR="00F620AB" w:rsidRPr="00F620AB">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6A72167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
          <w:id w:val="-464740939"/>
          <w:placeholder>
            <w:docPart w:val="70D3D31B61D844669F5985952FA82557"/>
          </w:placeholder>
        </w:sdtPr>
        <w:sdtContent>
          <w:r w:rsidR="00F620AB" w:rsidRPr="00F620AB">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4D42B2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
          <w:id w:val="-1092927813"/>
          <w:placeholder>
            <w:docPart w:val="99861311AD374A30B50F57D5FCBECA35"/>
          </w:placeholder>
        </w:sdtPr>
        <w:sdtContent>
          <w:r w:rsidR="00F620AB" w:rsidRPr="00F620AB">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299E40B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F620AB" w:rsidRPr="00F620AB">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BAA1928"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F620AB">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0968A5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F620AB">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276D23A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F620AB">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29AA791"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F620AB" w:rsidRPr="00F620AB">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52D838E7"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F620AB">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537CFA5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
          <w:id w:val="-1922178093"/>
          <w:placeholder>
            <w:docPart w:val="DefaultPlaceholder_-1854013440"/>
          </w:placeholder>
        </w:sdtPr>
        <w:sdtContent>
          <w:r w:rsidR="00F620AB" w:rsidRPr="00F620AB">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402D0998"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F620AB" w:rsidRPr="00F620AB">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7BAD73B8"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F620AB" w:rsidRPr="00F620AB">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7FAD8741"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F620AB" w:rsidRPr="00F620AB">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5030BFF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F620AB" w:rsidRPr="00F620AB">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550A650D"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F620AB" w:rsidRPr="00F620AB">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50929C0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F620AB" w:rsidRPr="00F620AB">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D75A2D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F620AB" w:rsidRPr="00F620AB">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2CEBD98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F620AB" w:rsidRPr="00F620AB">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F620AB" w:rsidRPr="00F620AB">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DB65A53"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F620AB" w:rsidRPr="00F620AB">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89485A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F620AB" w:rsidRPr="00F620AB">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0CC56C6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F620AB">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13648E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F620AB" w:rsidRPr="00F620AB">
            <w:rPr>
              <w:color w:val="000000"/>
            </w:rPr>
            <w:t>(Pryn, 2022)(Pryn, 2022)(Pryn, 2022)(Pryn, 2022)(Pryn, 2022)(Pryn, 2022)</w:t>
          </w:r>
        </w:sdtContent>
      </w:sdt>
      <w:r w:rsidRPr="00400470">
        <w:t xml:space="preserve">. </w:t>
      </w:r>
    </w:p>
  </w:footnote>
  <w:footnote w:id="150">
    <w:p w14:paraId="49E2294E" w14:textId="672B7BAF"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F620AB" w:rsidRPr="00F620AB">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wFAE+d5z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3C0"/>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C2CF4"/>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2023)&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issued&quot;:{&quot;date-parts&quot;:[[2023]]},&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2023)&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DIwMjM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2023)&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MjAyMy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lzc3VlZCI6eyJkYXRlLXBhcnRzIjpbWzIwMjNdXX0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2023)&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2023)&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2023)&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2023)&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2023)&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2023)&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2023)&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8</Pages>
  <Words>93722</Words>
  <Characters>534218</Characters>
  <Application>Microsoft Office Word</Application>
  <DocSecurity>0</DocSecurity>
  <Lines>4451</Lines>
  <Paragraphs>1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